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6E44" w:rsidRDefault="00A06E44" w:rsidP="0018288C">
      <w:pPr>
        <w:spacing w:line="10" w:lineRule="atLeast"/>
      </w:pPr>
      <w:r>
        <w:t>#include&lt;stdio.h&gt;</w:t>
      </w:r>
    </w:p>
    <w:p w:rsidR="00A06E44" w:rsidRDefault="00A06E44" w:rsidP="0018288C">
      <w:pPr>
        <w:spacing w:line="10" w:lineRule="atLeast"/>
      </w:pPr>
      <w:r>
        <w:t>#include&lt;conio.h&gt;</w:t>
      </w:r>
    </w:p>
    <w:p w:rsidR="00A06E44" w:rsidRDefault="00A06E44" w:rsidP="0018288C">
      <w:pPr>
        <w:spacing w:line="10" w:lineRule="atLeast"/>
      </w:pPr>
      <w:r>
        <w:t>#include&lt;windows.h&gt;</w:t>
      </w:r>
    </w:p>
    <w:p w:rsidR="00A06E44" w:rsidRDefault="00A06E44" w:rsidP="0018288C">
      <w:pPr>
        <w:spacing w:line="10" w:lineRule="atLeast"/>
      </w:pPr>
      <w:r>
        <w:t>#include&lt;ctype.h&gt;</w:t>
      </w:r>
    </w:p>
    <w:p w:rsidR="00A06E44" w:rsidRDefault="00A06E44" w:rsidP="0018288C">
      <w:pPr>
        <w:spacing w:line="10" w:lineRule="atLeast"/>
      </w:pPr>
      <w:r>
        <w:t>#include&lt;string.h&gt;</w:t>
      </w:r>
    </w:p>
    <w:p w:rsidR="00A06E44" w:rsidRDefault="00A06E44" w:rsidP="0018288C">
      <w:pPr>
        <w:spacing w:line="10" w:lineRule="atLeast"/>
      </w:pPr>
      <w:r>
        <w:t>#include&lt;windef.h&gt;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>//file pointer</w:t>
      </w:r>
    </w:p>
    <w:p w:rsidR="00A06E44" w:rsidRDefault="00A06E44" w:rsidP="0018288C">
      <w:pPr>
        <w:spacing w:line="10" w:lineRule="atLeast"/>
      </w:pPr>
      <w:r>
        <w:t>FILE *a, *t, *b;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proofErr w:type="gramStart"/>
      <w:r>
        <w:t>int</w:t>
      </w:r>
      <w:proofErr w:type="gramEnd"/>
      <w:r>
        <w:t xml:space="preserve"> number_present = 0, num;</w:t>
      </w:r>
    </w:p>
    <w:p w:rsidR="00A06E44" w:rsidRDefault="00A06E44" w:rsidP="0018288C">
      <w:pPr>
        <w:spacing w:line="10" w:lineRule="atLeast"/>
      </w:pPr>
      <w:proofErr w:type="gramStart"/>
      <w:r>
        <w:t>int</w:t>
      </w:r>
      <w:proofErr w:type="gramEnd"/>
      <w:r>
        <w:t xml:space="preserve"> num1, success=0, choice;</w:t>
      </w:r>
    </w:p>
    <w:p w:rsidR="00A06E44" w:rsidRDefault="00A06E44" w:rsidP="0018288C">
      <w:pPr>
        <w:spacing w:line="10" w:lineRule="atLeast"/>
      </w:pPr>
      <w:proofErr w:type="gramStart"/>
      <w:r>
        <w:t>char</w:t>
      </w:r>
      <w:proofErr w:type="gramEnd"/>
      <w:r>
        <w:t xml:space="preserve"> answer;</w:t>
      </w:r>
    </w:p>
    <w:p w:rsidR="00A06E44" w:rsidRDefault="00A06E44" w:rsidP="0018288C">
      <w:pPr>
        <w:spacing w:line="10" w:lineRule="atLeast"/>
      </w:pPr>
      <w:proofErr w:type="gramStart"/>
      <w:r>
        <w:t>int</w:t>
      </w:r>
      <w:proofErr w:type="gramEnd"/>
      <w:r>
        <w:t xml:space="preserve"> patnum;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>//-----------------------------------------------------------------------------//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>//function prototypes</w:t>
      </w: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opening_screen();</w:t>
      </w: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main_menu();</w:t>
      </w: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add_patient();</w:t>
      </w: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view_patient();</w:t>
      </w: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display_all();</w:t>
      </w: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calculate_bill();</w:t>
      </w: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bill_deleting();</w:t>
      </w: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deleting();</w:t>
      </w: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update();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>//-----------------------------------------------------------------------------//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lastRenderedPageBreak/>
        <w:t>//data variables</w:t>
      </w:r>
    </w:p>
    <w:p w:rsidR="00A06E44" w:rsidRDefault="00A06E44" w:rsidP="0018288C">
      <w:pPr>
        <w:spacing w:line="10" w:lineRule="atLeast"/>
      </w:pPr>
      <w:proofErr w:type="gramStart"/>
      <w:r>
        <w:t>struct</w:t>
      </w:r>
      <w:proofErr w:type="gramEnd"/>
      <w:r>
        <w:t xml:space="preserve"> add_patient{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char</w:t>
      </w:r>
      <w:proofErr w:type="gramEnd"/>
      <w:r>
        <w:t xml:space="preserve"> lname[50]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char</w:t>
      </w:r>
      <w:proofErr w:type="gramEnd"/>
      <w:r>
        <w:t xml:space="preserve"> fname[50]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char</w:t>
      </w:r>
      <w:proofErr w:type="gramEnd"/>
      <w:r>
        <w:t xml:space="preserve"> mname[50]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int</w:t>
      </w:r>
      <w:proofErr w:type="gramEnd"/>
      <w:r>
        <w:t xml:space="preserve"> patientnum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int</w:t>
      </w:r>
      <w:proofErr w:type="gramEnd"/>
      <w:r>
        <w:t xml:space="preserve"> month, day, year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int</w:t>
      </w:r>
      <w:proofErr w:type="gramEnd"/>
      <w:r>
        <w:t xml:space="preserve"> age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char</w:t>
      </w:r>
      <w:proofErr w:type="gramEnd"/>
      <w:r>
        <w:t xml:space="preserve"> gender[50]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int</w:t>
      </w:r>
      <w:proofErr w:type="gramEnd"/>
      <w:r>
        <w:t xml:space="preserve"> house_num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char</w:t>
      </w:r>
      <w:proofErr w:type="gramEnd"/>
      <w:r>
        <w:t xml:space="preserve"> street[50]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char</w:t>
      </w:r>
      <w:proofErr w:type="gramEnd"/>
      <w:r>
        <w:t xml:space="preserve"> barangay[50]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char</w:t>
      </w:r>
      <w:proofErr w:type="gramEnd"/>
      <w:r>
        <w:t xml:space="preserve"> city[50]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int</w:t>
      </w:r>
      <w:proofErr w:type="gramEnd"/>
      <w:r>
        <w:t xml:space="preserve"> patnum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int</w:t>
      </w:r>
      <w:proofErr w:type="gramEnd"/>
      <w:r>
        <w:t xml:space="preserve"> room_type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int</w:t>
      </w:r>
      <w:proofErr w:type="gramEnd"/>
      <w:r>
        <w:t xml:space="preserve"> floor_num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int</w:t>
      </w:r>
      <w:proofErr w:type="gramEnd"/>
      <w:r>
        <w:t xml:space="preserve"> room_num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float</w:t>
      </w:r>
      <w:proofErr w:type="gramEnd"/>
      <w:r>
        <w:t xml:space="preserve"> downpayment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char</w:t>
      </w:r>
      <w:proofErr w:type="gramEnd"/>
      <w:r>
        <w:t xml:space="preserve"> room[10]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int</w:t>
      </w:r>
      <w:proofErr w:type="gramEnd"/>
      <w:r>
        <w:t xml:space="preserve"> daysadmit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float</w:t>
      </w:r>
      <w:proofErr w:type="gramEnd"/>
      <w:r>
        <w:t xml:space="preserve"> roomexpense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float</w:t>
      </w:r>
      <w:proofErr w:type="gramEnd"/>
      <w:r>
        <w:t xml:space="preserve"> labor_charges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float</w:t>
      </w:r>
      <w:proofErr w:type="gramEnd"/>
      <w:r>
        <w:t xml:space="preserve"> operating_charges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float</w:t>
      </w:r>
      <w:proofErr w:type="gramEnd"/>
      <w:r>
        <w:t xml:space="preserve"> xray_charges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float</w:t>
      </w:r>
      <w:proofErr w:type="gramEnd"/>
      <w:r>
        <w:t xml:space="preserve"> laboratory_charges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float</w:t>
      </w:r>
      <w:proofErr w:type="gramEnd"/>
      <w:r>
        <w:t xml:space="preserve"> total_expense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float</w:t>
      </w:r>
      <w:proofErr w:type="gramEnd"/>
      <w:r>
        <w:t xml:space="preserve"> expense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float</w:t>
      </w:r>
      <w:proofErr w:type="gramEnd"/>
      <w:r>
        <w:t xml:space="preserve"> balance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float</w:t>
      </w:r>
      <w:proofErr w:type="gramEnd"/>
      <w:r>
        <w:t xml:space="preserve"> phhealth_deduc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float</w:t>
      </w:r>
      <w:proofErr w:type="gramEnd"/>
      <w:r>
        <w:t xml:space="preserve"> room_rate;</w:t>
      </w:r>
    </w:p>
    <w:p w:rsidR="00A06E44" w:rsidRDefault="00A06E44" w:rsidP="0018288C">
      <w:pPr>
        <w:spacing w:line="10" w:lineRule="atLeast"/>
      </w:pPr>
      <w:r>
        <w:lastRenderedPageBreak/>
        <w:tab/>
        <w:t xml:space="preserve">   </w:t>
      </w:r>
      <w:proofErr w:type="gramStart"/>
      <w:r>
        <w:t>}patient</w:t>
      </w:r>
      <w:proofErr w:type="gramEnd"/>
      <w:r>
        <w:t>, input;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>//-----------------------------------------------------------------------------//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proofErr w:type="gramStart"/>
      <w:r>
        <w:t>main()</w:t>
      </w:r>
      <w:proofErr w:type="gramEnd"/>
    </w:p>
    <w:p w:rsidR="00A06E44" w:rsidRDefault="00A06E44" w:rsidP="0018288C">
      <w:pPr>
        <w:spacing w:line="10" w:lineRule="atLeast"/>
      </w:pPr>
      <w:r>
        <w:t>{</w:t>
      </w:r>
    </w:p>
    <w:p w:rsidR="00A06E44" w:rsidRDefault="00A06E44" w:rsidP="0018288C">
      <w:pPr>
        <w:spacing w:line="10" w:lineRule="atLeast"/>
      </w:pPr>
      <w:r>
        <w:t xml:space="preserve"> </w:t>
      </w:r>
      <w:r>
        <w:tab/>
      </w:r>
      <w:proofErr w:type="gramStart"/>
      <w:r>
        <w:t>int</w:t>
      </w:r>
      <w:proofErr w:type="gramEnd"/>
      <w:r>
        <w:t xml:space="preserve"> i;</w:t>
      </w:r>
    </w:p>
    <w:p w:rsidR="00A06E44" w:rsidRDefault="00A06E44" w:rsidP="0018288C">
      <w:pPr>
        <w:spacing w:line="10" w:lineRule="atLeast"/>
      </w:pPr>
      <w:r>
        <w:tab/>
        <w:t xml:space="preserve">   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  <w:t>opening_</w:t>
      </w:r>
      <w:proofErr w:type="gramStart"/>
      <w:r>
        <w:t>screen(</w:t>
      </w:r>
      <w:proofErr w:type="gramEnd"/>
      <w:r>
        <w:t>); //function call(opening screen)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>"\n\n\n\n\n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for(</w:t>
      </w:r>
      <w:proofErr w:type="gramEnd"/>
      <w:r>
        <w:t>i=0; i&lt;80; i++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 xml:space="preserve">"color fc");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leep(</w:t>
      </w:r>
      <w:proofErr w:type="gramEnd"/>
      <w:r>
        <w:t xml:space="preserve">0);     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xdb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system(</w:t>
      </w:r>
      <w:proofErr w:type="gramEnd"/>
      <w:r>
        <w:t>"color 0F");</w:t>
      </w:r>
    </w:p>
    <w:p w:rsidR="00A06E44" w:rsidRDefault="00A06E44" w:rsidP="0018288C">
      <w:pPr>
        <w:spacing w:line="10" w:lineRule="atLeast"/>
      </w:pPr>
      <w:r>
        <w:tab/>
        <w:t>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getch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return</w:t>
      </w:r>
      <w:proofErr w:type="gramEnd"/>
      <w:r>
        <w:t xml:space="preserve"> 0;</w:t>
      </w:r>
    </w:p>
    <w:p w:rsidR="00A06E44" w:rsidRDefault="00A06E44" w:rsidP="0018288C">
      <w:pPr>
        <w:spacing w:line="10" w:lineRule="atLeast"/>
      </w:pPr>
      <w:r>
        <w:t xml:space="preserve">}               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>//-----------------------------------------------------------------------------//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opening_screen()</w:t>
      </w:r>
    </w:p>
    <w:p w:rsidR="00A06E44" w:rsidRDefault="00A06E44" w:rsidP="0018288C">
      <w:pPr>
        <w:spacing w:line="10" w:lineRule="atLeast"/>
      </w:pPr>
      <w:r>
        <w:t>{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int</w:t>
      </w:r>
      <w:proofErr w:type="gramEnd"/>
      <w:r>
        <w:t xml:space="preserve"> i,j,k;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system(</w:t>
      </w:r>
      <w:proofErr w:type="gramEnd"/>
      <w:r>
        <w:t>"color fc");</w:t>
      </w:r>
    </w:p>
    <w:p w:rsidR="00A06E44" w:rsidRDefault="00A06E44" w:rsidP="0018288C">
      <w:pPr>
        <w:spacing w:line="10" w:lineRule="atLeast"/>
      </w:pPr>
      <w:r>
        <w:lastRenderedPageBreak/>
        <w:t xml:space="preserve">    </w:t>
      </w:r>
      <w:proofErr w:type="gramStart"/>
      <w:r>
        <w:t>printf(</w:t>
      </w:r>
      <w:proofErr w:type="gramEnd"/>
      <w:r>
        <w:t>"\n");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for(</w:t>
      </w:r>
      <w:proofErr w:type="gramEnd"/>
      <w:r>
        <w:t>i=0; i&lt;80; i++)</w:t>
      </w:r>
    </w:p>
    <w:p w:rsidR="00A06E44" w:rsidRDefault="00A06E44" w:rsidP="0018288C">
      <w:pPr>
        <w:spacing w:line="10" w:lineRule="atLeast"/>
      </w:pPr>
      <w:r>
        <w:t xml:space="preserve">    {</w:t>
      </w:r>
    </w:p>
    <w:p w:rsidR="00A06E44" w:rsidRDefault="00A06E44" w:rsidP="0018288C">
      <w:pPr>
        <w:spacing w:line="10" w:lineRule="atLeast"/>
      </w:pPr>
      <w:r>
        <w:t xml:space="preserve">        </w:t>
      </w:r>
      <w:proofErr w:type="gramStart"/>
      <w:r>
        <w:t>printf(</w:t>
      </w:r>
      <w:proofErr w:type="gramEnd"/>
      <w:r>
        <w:t>"\x2b");</w:t>
      </w:r>
    </w:p>
    <w:p w:rsidR="00A06E44" w:rsidRDefault="00A06E44" w:rsidP="0018288C">
      <w:pPr>
        <w:spacing w:line="10" w:lineRule="atLeast"/>
      </w:pPr>
      <w:r>
        <w:t xml:space="preserve">    }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for(</w:t>
      </w:r>
      <w:proofErr w:type="gramEnd"/>
      <w:r>
        <w:t>i=0; i&lt;80; i++)</w:t>
      </w:r>
    </w:p>
    <w:p w:rsidR="00A06E44" w:rsidRDefault="00A06E44" w:rsidP="0018288C">
      <w:pPr>
        <w:spacing w:line="10" w:lineRule="atLeast"/>
      </w:pPr>
      <w:r>
        <w:t xml:space="preserve">    {</w:t>
      </w:r>
    </w:p>
    <w:p w:rsidR="00A06E44" w:rsidRDefault="00A06E44" w:rsidP="0018288C">
      <w:pPr>
        <w:spacing w:line="10" w:lineRule="atLeast"/>
      </w:pPr>
      <w:r>
        <w:t xml:space="preserve">        </w:t>
      </w:r>
      <w:proofErr w:type="gramStart"/>
      <w:r>
        <w:t>printf(</w:t>
      </w:r>
      <w:proofErr w:type="gramEnd"/>
      <w:r>
        <w:t>"\x2b");</w:t>
      </w:r>
    </w:p>
    <w:p w:rsidR="00A06E44" w:rsidRDefault="00A06E44" w:rsidP="0018288C">
      <w:pPr>
        <w:spacing w:line="10" w:lineRule="atLeast"/>
      </w:pPr>
      <w:r>
        <w:t xml:space="preserve">    }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printf(</w:t>
      </w:r>
      <w:proofErr w:type="gramEnd"/>
      <w:r>
        <w:t>"\n");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for(</w:t>
      </w:r>
      <w:proofErr w:type="gramEnd"/>
      <w:r>
        <w:t>i=0; i&lt;0; i++)</w:t>
      </w:r>
    </w:p>
    <w:p w:rsidR="00A06E44" w:rsidRDefault="00A06E44" w:rsidP="0018288C">
      <w:pPr>
        <w:spacing w:line="10" w:lineRule="atLeast"/>
      </w:pPr>
      <w:r>
        <w:t xml:space="preserve">    {</w:t>
      </w:r>
    </w:p>
    <w:p w:rsidR="00A06E44" w:rsidRDefault="00A06E44" w:rsidP="0018288C">
      <w:pPr>
        <w:spacing w:line="10" w:lineRule="atLeast"/>
      </w:pPr>
      <w:r>
        <w:t xml:space="preserve">        </w:t>
      </w:r>
      <w:proofErr w:type="gramStart"/>
      <w:r>
        <w:t>printf(</w:t>
      </w:r>
      <w:proofErr w:type="gramEnd"/>
      <w:r>
        <w:t>"\x2b");</w:t>
      </w:r>
    </w:p>
    <w:p w:rsidR="00A06E44" w:rsidRDefault="00A06E44" w:rsidP="0018288C">
      <w:pPr>
        <w:spacing w:line="10" w:lineRule="atLeast"/>
      </w:pPr>
      <w:r>
        <w:t xml:space="preserve">    }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printf(</w:t>
      </w:r>
      <w:proofErr w:type="gramEnd"/>
      <w:r>
        <w:t>"\n\n\n\n\n\n");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for(</w:t>
      </w:r>
      <w:proofErr w:type="gramEnd"/>
      <w:r>
        <w:t>i=0; i&lt;20; i++)</w:t>
      </w:r>
    </w:p>
    <w:p w:rsidR="00A06E44" w:rsidRDefault="00A06E44" w:rsidP="0018288C">
      <w:pPr>
        <w:spacing w:line="10" w:lineRule="atLeast"/>
      </w:pPr>
      <w:r>
        <w:t xml:space="preserve">    {        </w:t>
      </w:r>
    </w:p>
    <w:p w:rsidR="00A06E44" w:rsidRDefault="00A06E44" w:rsidP="0018288C">
      <w:pPr>
        <w:spacing w:line="10" w:lineRule="atLeast"/>
      </w:pPr>
      <w:r>
        <w:t xml:space="preserve">        </w:t>
      </w:r>
      <w:proofErr w:type="gramStart"/>
      <w:r>
        <w:t>printf(</w:t>
      </w:r>
      <w:proofErr w:type="gramEnd"/>
      <w:r>
        <w:t>"\xdb");</w:t>
      </w:r>
    </w:p>
    <w:p w:rsidR="00A06E44" w:rsidRDefault="00A06E44" w:rsidP="0018288C">
      <w:pPr>
        <w:spacing w:line="10" w:lineRule="atLeast"/>
      </w:pPr>
      <w:r>
        <w:t xml:space="preserve">    }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printf(</w:t>
      </w:r>
      <w:proofErr w:type="gramEnd"/>
      <w:r>
        <w:t>"        HOSPITAL BILLING SYSTEM         ");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for(</w:t>
      </w:r>
      <w:proofErr w:type="gramEnd"/>
      <w:r>
        <w:t>i=0; i&lt;20; i++)</w:t>
      </w:r>
    </w:p>
    <w:p w:rsidR="00A06E44" w:rsidRDefault="00A06E44" w:rsidP="0018288C">
      <w:pPr>
        <w:spacing w:line="10" w:lineRule="atLeast"/>
      </w:pPr>
      <w:r>
        <w:t xml:space="preserve">    {        </w:t>
      </w:r>
    </w:p>
    <w:p w:rsidR="00A06E44" w:rsidRDefault="00A06E44" w:rsidP="0018288C">
      <w:pPr>
        <w:spacing w:line="10" w:lineRule="atLeast"/>
      </w:pPr>
      <w:r>
        <w:t xml:space="preserve">        </w:t>
      </w:r>
      <w:proofErr w:type="gramStart"/>
      <w:r>
        <w:t>printf(</w:t>
      </w:r>
      <w:proofErr w:type="gramEnd"/>
      <w:r>
        <w:t>"\xdb");</w:t>
      </w:r>
    </w:p>
    <w:p w:rsidR="00A06E44" w:rsidRDefault="00A06E44" w:rsidP="0018288C">
      <w:pPr>
        <w:spacing w:line="10" w:lineRule="atLeast"/>
      </w:pPr>
      <w:r>
        <w:t xml:space="preserve">    }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printf(</w:t>
      </w:r>
      <w:proofErr w:type="gramEnd"/>
      <w:r>
        <w:t>"\n\n\n\n\t\t\t  [PRESS ANY KEY TO CONTINUE]");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printf(</w:t>
      </w:r>
      <w:proofErr w:type="gramEnd"/>
      <w:r>
        <w:t>"\n");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getch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>}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>//-----------------------------------------------------------------------------//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main_menu(){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system(</w:t>
      </w:r>
      <w:proofErr w:type="gramEnd"/>
      <w:r>
        <w:t>"COLOR F0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int</w:t>
      </w:r>
      <w:proofErr w:type="gramEnd"/>
      <w:r>
        <w:t xml:space="preserve"> ch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 xml:space="preserve">"\t\t   Welcome! Kindly choose your transaction.\t");             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 xml:space="preserve">"\n\t\t   _________________________________________\n");              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 xml:space="preserve">"\n\t\t  |  \t  (1) - ADMIT A PATIENT             |\n"); 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>"\n\t\t  |  \t  (2) - VIEW PATIENT'S RECORD       |\n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>"\n\t\t  |  \t  (3) - DISPLAY ALL PATIENT         |\n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>"\n\t\t  |  \t  (4) - CALCULATE PATIENT'S BILL    |\n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>"\n\t\t  |  \t  (5) - UPDATE PATIENT INFORMATION  |\n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>"\n\t\t  |  \t  (6) - DELETE PATIENT'S RECORD     |\n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>"\n\t\t  |  \t  (7) - EXIT                        |");</w:t>
      </w:r>
      <w:r>
        <w:tab/>
        <w:t xml:space="preserve">  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 xml:space="preserve">"\n\t\t   ________________________________________ \n");  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 xml:space="preserve">"\t\t\t\t\n\t\t\t\t\t\t\t\t(0) - About\n\t"); 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ch</w:t>
      </w:r>
      <w:proofErr w:type="gramEnd"/>
      <w:r>
        <w:t xml:space="preserve"> = getch(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switch(</w:t>
      </w:r>
      <w:proofErr w:type="gramEnd"/>
      <w:r>
        <w:t>ch)</w:t>
      </w:r>
    </w:p>
    <w:p w:rsidR="00A06E44" w:rsidRDefault="00A06E44" w:rsidP="0018288C">
      <w:pPr>
        <w:spacing w:line="10" w:lineRule="atLeast"/>
      </w:pP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case</w:t>
      </w:r>
      <w:proofErr w:type="gramEnd"/>
      <w:r>
        <w:t xml:space="preserve"> '1':</w:t>
      </w:r>
    </w:p>
    <w:p w:rsidR="00A06E44" w:rsidRDefault="00A06E44" w:rsidP="0018288C">
      <w:pPr>
        <w:spacing w:line="10" w:lineRule="atLeast"/>
      </w:pPr>
      <w:r>
        <w:tab/>
      </w:r>
      <w:r>
        <w:tab/>
        <w:t>{</w:t>
      </w:r>
      <w:bookmarkStart w:id="0" w:name="_GoBack"/>
      <w:bookmarkEnd w:id="0"/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add_</w:t>
      </w:r>
      <w:proofErr w:type="gramStart"/>
      <w:r>
        <w:t>patient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case</w:t>
      </w:r>
      <w:proofErr w:type="gramEnd"/>
      <w:r>
        <w:t xml:space="preserve"> '2':</w:t>
      </w:r>
    </w:p>
    <w:p w:rsidR="00A06E44" w:rsidRDefault="00A06E44" w:rsidP="0018288C">
      <w:pPr>
        <w:spacing w:line="10" w:lineRule="atLeast"/>
      </w:pP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view_</w:t>
      </w:r>
      <w:proofErr w:type="gramStart"/>
      <w:r>
        <w:t>patient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case</w:t>
      </w:r>
      <w:proofErr w:type="gramEnd"/>
      <w:r>
        <w:t xml:space="preserve"> '3':</w:t>
      </w:r>
    </w:p>
    <w:p w:rsidR="00A06E44" w:rsidRDefault="00A06E44" w:rsidP="0018288C">
      <w:pPr>
        <w:spacing w:line="10" w:lineRule="atLeast"/>
      </w:pP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display_</w:t>
      </w:r>
      <w:proofErr w:type="gramStart"/>
      <w:r>
        <w:t>all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case</w:t>
      </w:r>
      <w:proofErr w:type="gramEnd"/>
      <w:r>
        <w:t xml:space="preserve"> '4':</w:t>
      </w:r>
    </w:p>
    <w:p w:rsidR="00A06E44" w:rsidRDefault="00A06E44" w:rsidP="0018288C">
      <w:pPr>
        <w:spacing w:line="10" w:lineRule="atLeast"/>
      </w:pP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calculate_</w:t>
      </w:r>
      <w:proofErr w:type="gramStart"/>
      <w:r>
        <w:t>bill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bill_</w:t>
      </w:r>
      <w:proofErr w:type="gramStart"/>
      <w:r>
        <w:t>deleting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case</w:t>
      </w:r>
      <w:proofErr w:type="gramEnd"/>
      <w:r>
        <w:t xml:space="preserve"> '5':</w:t>
      </w:r>
    </w:p>
    <w:p w:rsidR="00A06E44" w:rsidRDefault="00A06E44" w:rsidP="0018288C">
      <w:pPr>
        <w:spacing w:line="10" w:lineRule="atLeast"/>
      </w:pP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update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 xml:space="preserve"> </w:t>
      </w:r>
      <w:r>
        <w:tab/>
        <w:t xml:space="preserve">    </w:t>
      </w:r>
      <w:proofErr w:type="gramStart"/>
      <w:r>
        <w:t>case</w:t>
      </w:r>
      <w:proofErr w:type="gramEnd"/>
      <w:r>
        <w:t xml:space="preserve"> '6':</w:t>
      </w:r>
    </w:p>
    <w:p w:rsidR="00A06E44" w:rsidRDefault="00A06E44" w:rsidP="0018288C">
      <w:pPr>
        <w:spacing w:line="10" w:lineRule="atLeast"/>
      </w:pPr>
      <w:r>
        <w:t xml:space="preserve">        {</w:t>
      </w:r>
    </w:p>
    <w:p w:rsidR="00A06E44" w:rsidRDefault="00A06E44" w:rsidP="0018288C">
      <w:pPr>
        <w:spacing w:line="10" w:lineRule="atLeast"/>
      </w:pPr>
      <w:r>
        <w:tab/>
      </w:r>
      <w:r>
        <w:tab/>
        <w:t xml:space="preserve"> </w:t>
      </w:r>
      <w:r>
        <w:tab/>
      </w:r>
      <w:proofErr w:type="gramStart"/>
      <w:r>
        <w:t>deleting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  <w:t xml:space="preserve"> </w:t>
      </w:r>
      <w:r>
        <w:tab/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  <w:t xml:space="preserve">    }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case</w:t>
      </w:r>
      <w:proofErr w:type="gramEnd"/>
      <w:r>
        <w:t xml:space="preserve"> '7':</w:t>
      </w:r>
    </w:p>
    <w:p w:rsidR="00A06E44" w:rsidRDefault="00A06E44" w:rsidP="0018288C">
      <w:pPr>
        <w:spacing w:line="10" w:lineRule="atLeast"/>
      </w:pP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char</w:t>
      </w:r>
      <w:proofErr w:type="gramEnd"/>
      <w:r>
        <w:t xml:space="preserve"> choice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int</w:t>
      </w:r>
      <w:proofErr w:type="gramEnd"/>
      <w:r>
        <w:t xml:space="preserve"> i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Are you sure you want to exit? Y if yes / N if No: 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choice);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proofErr w:type="gramStart"/>
      <w:r>
        <w:t>if(</w:t>
      </w:r>
      <w:proofErr w:type="gramEnd"/>
      <w:r>
        <w:t>(choice == 'y') || (choice == 'Y')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{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//if </w:t>
      </w:r>
      <w:proofErr w:type="gramStart"/>
      <w:r>
        <w:t>( choice</w:t>
      </w:r>
      <w:proofErr w:type="gramEnd"/>
      <w:r>
        <w:t xml:space="preserve"> == y || == Y ) opening bracket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n\n\t\t\t\tTHE SYSTEM WILL EXIT\n\t\t\t\t    THANK YOU!!!\n\n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for(</w:t>
      </w:r>
      <w:proofErr w:type="gramEnd"/>
      <w:r>
        <w:t>i=0; i&lt;80; i++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 xml:space="preserve">"color fc");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leep(</w:t>
      </w:r>
      <w:proofErr w:type="gramEnd"/>
      <w:r>
        <w:t xml:space="preserve">0);     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xdb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exit(</w:t>
      </w:r>
      <w:proofErr w:type="gramEnd"/>
      <w:r>
        <w:t>0);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}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//if </w:t>
      </w:r>
      <w:proofErr w:type="gramStart"/>
      <w:r>
        <w:t>( choice</w:t>
      </w:r>
      <w:proofErr w:type="gramEnd"/>
      <w:r>
        <w:t xml:space="preserve"> == y || == Y ) closing bracket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else</w:t>
      </w:r>
      <w:proofErr w:type="gramEnd"/>
      <w:r>
        <w:t xml:space="preserve"> if((choice == 'N') || (choice == 'n')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{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//else if </w:t>
      </w:r>
      <w:proofErr w:type="gramStart"/>
      <w:r>
        <w:t>( choice</w:t>
      </w:r>
      <w:proofErr w:type="gramEnd"/>
      <w:r>
        <w:t xml:space="preserve"> == n || == N ) opening bracket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}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//else if </w:t>
      </w:r>
      <w:proofErr w:type="gramStart"/>
      <w:r>
        <w:t>( choice</w:t>
      </w:r>
      <w:proofErr w:type="gramEnd"/>
      <w:r>
        <w:t xml:space="preserve"> == n || == N ) closing bracket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else</w:t>
      </w:r>
      <w:proofErr w:type="gramEnd"/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{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//else opening bracket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n\n\t\t\t\tInvalid input\n\t\t\t    The system will exit.\n\n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for(</w:t>
      </w:r>
      <w:proofErr w:type="gramEnd"/>
      <w:r>
        <w:t>i=0; i&lt;80; i++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 xml:space="preserve">"color fc");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leep(</w:t>
      </w:r>
      <w:proofErr w:type="gramEnd"/>
      <w:r>
        <w:t xml:space="preserve">0);           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xdb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exit(</w:t>
      </w:r>
      <w:proofErr w:type="gramEnd"/>
      <w:r>
        <w:t>0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}//else closing bracket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  <w:t>}//case 5(EXIT) closing bracket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case</w:t>
      </w:r>
      <w:proofErr w:type="gramEnd"/>
      <w:r>
        <w:t xml:space="preserve"> '0':</w:t>
      </w:r>
    </w:p>
    <w:p w:rsidR="00A06E44" w:rsidRDefault="00A06E44" w:rsidP="0018288C">
      <w:pPr>
        <w:spacing w:line="10" w:lineRule="atLeast"/>
      </w:pP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int</w:t>
      </w:r>
      <w:proofErr w:type="gramEnd"/>
      <w:r>
        <w:t xml:space="preserve"> i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for(</w:t>
      </w:r>
      <w:proofErr w:type="gramEnd"/>
      <w:r>
        <w:t>i=0; i&lt;79; i++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{  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>"color fc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xfe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\t Name: Hospital Billing System\n\t\t\t Version: 1.0\n\t\t\t Copyright(c) 2016\n\t\t\t Programmers: \n\n\t\t\t   Marlon V. Nino\n\t\t\t   Paulo Matocinos\n\t\t\t   Alec A. Roxas\n\t\t\t   Ryan R. Samonte\n\t\t\t   Ike F. Tag-at\n\t\t\t   JC Ubina\n\t\t\t   Eliakim D. Uria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\t BSIT 1-3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printf("\n\nDescription:\n\n\tThe title of this Program is HOSPITAL BILLING SYSTEM.This Program was\n made to calculate patient's hospital bill, record, display,edit and delete his or her hospital record.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for(</w:t>
      </w:r>
      <w:proofErr w:type="gramEnd"/>
      <w:r>
        <w:t>i=0; i&lt;79; i++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 xml:space="preserve">"color fc");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xfe");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>"pause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  <w:t>}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default</w:t>
      </w:r>
      <w:proofErr w:type="gramEnd"/>
      <w:r>
        <w:t>:</w:t>
      </w:r>
    </w:p>
    <w:p w:rsidR="00A06E44" w:rsidRDefault="00A06E44" w:rsidP="0018288C">
      <w:pPr>
        <w:spacing w:line="10" w:lineRule="atLeast"/>
      </w:pP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Invalid");</w:t>
      </w:r>
    </w:p>
    <w:p w:rsidR="00A06E44" w:rsidRDefault="00A06E44" w:rsidP="0018288C">
      <w:pPr>
        <w:spacing w:line="10" w:lineRule="atLeast"/>
      </w:pP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  <w:t>}</w:t>
      </w:r>
    </w:p>
    <w:p w:rsidR="00A06E44" w:rsidRDefault="00A06E44" w:rsidP="0018288C">
      <w:pPr>
        <w:spacing w:line="10" w:lineRule="atLeast"/>
      </w:pPr>
      <w:r>
        <w:t>}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>//-----------------------------------------------------------------------------//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add_patient()//void add_patient opening bracket</w:t>
      </w:r>
    </w:p>
    <w:p w:rsidR="00A06E44" w:rsidRDefault="00A06E44" w:rsidP="0018288C">
      <w:pPr>
        <w:spacing w:line="10" w:lineRule="atLeast"/>
      </w:pPr>
      <w:r>
        <w:t>{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system(</w:t>
      </w:r>
      <w:proofErr w:type="gramEnd"/>
      <w:r>
        <w:t>"COLOR F0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char</w:t>
      </w:r>
      <w:proofErr w:type="gramEnd"/>
      <w:r>
        <w:t xml:space="preserve"> ans;</w:t>
      </w:r>
    </w:p>
    <w:p w:rsidR="00A06E44" w:rsidRDefault="00A06E44" w:rsidP="0018288C">
      <w:pPr>
        <w:spacing w:line="10" w:lineRule="atLeast"/>
      </w:pPr>
      <w:r>
        <w:tab/>
        <w:t xml:space="preserve">a = </w:t>
      </w:r>
      <w:proofErr w:type="gramStart"/>
      <w:r>
        <w:t>fopen(</w:t>
      </w:r>
      <w:proofErr w:type="gramEnd"/>
      <w:r>
        <w:t>"patient.txt", "a+");//text file</w:t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do</w:t>
      </w:r>
      <w:proofErr w:type="gramEnd"/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{ /</w:t>
      </w:r>
      <w:proofErr w:type="gramEnd"/>
      <w:r>
        <w:t>/Date admitted loop if wrong input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Date of admission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Month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d", &amp;patient.month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Day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d", &amp;patient.day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Year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d", &amp;patient.year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}while</w:t>
      </w:r>
      <w:proofErr w:type="gramEnd"/>
      <w:r>
        <w:t>((patient.month &gt; 12) || (patient.day &gt;31) || (patient.year &gt; 2016));</w:t>
      </w:r>
    </w:p>
    <w:p w:rsidR="00A06E44" w:rsidRDefault="00A06E44" w:rsidP="0018288C">
      <w:pPr>
        <w:spacing w:line="10" w:lineRule="atLeast"/>
      </w:pPr>
      <w:r>
        <w:t xml:space="preserve">     </w:t>
      </w:r>
    </w:p>
    <w:p w:rsidR="00A06E44" w:rsidRDefault="00A06E44" w:rsidP="0018288C">
      <w:pPr>
        <w:spacing w:line="10" w:lineRule="atLeast"/>
      </w:pPr>
      <w:r>
        <w:lastRenderedPageBreak/>
        <w:t xml:space="preserve">       </w:t>
      </w:r>
      <w:proofErr w:type="gramStart"/>
      <w:r>
        <w:t>system(</w:t>
      </w:r>
      <w:proofErr w:type="gramEnd"/>
      <w:r>
        <w:t xml:space="preserve">"cls");       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while(</w:t>
      </w:r>
      <w:proofErr w:type="gramEnd"/>
      <w:r>
        <w:t>fscanf(a,"%d%d%d%d%s%s%s%d%s%d%s%s%s%s%d%d%f", &amp;patient.patientnum, &amp;patient.month, &amp;patient.day, &amp;patient.year, &amp;patient.lname, &amp;patient.fname, &amp;patient.mname, &amp;patient.age, &amp;patient.gender, &amp;patient.house_num, &amp;patient.street, &amp;patient.barangay, &amp;patient.city, &amp;patient.room, &amp;patient.floor_num, &amp;patient.room_num, &amp;patient.downpayment)!=EOF)</w:t>
      </w:r>
      <w:r>
        <w:tab/>
      </w:r>
    </w:p>
    <w:p w:rsidR="00A06E44" w:rsidRDefault="00A06E44" w:rsidP="0018288C">
      <w:pPr>
        <w:spacing w:line="10" w:lineRule="atLeast"/>
      </w:pPr>
      <w:r>
        <w:tab/>
        <w:t>{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proofErr w:type="gramStart"/>
      <w:r>
        <w:t>while(</w:t>
      </w:r>
      <w:proofErr w:type="gramEnd"/>
      <w:r>
        <w:t>patnum == patient.patientnum){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  <w:t xml:space="preserve">    </w:t>
      </w:r>
      <w:proofErr w:type="gramStart"/>
      <w:r>
        <w:t>printf(</w:t>
      </w:r>
      <w:proofErr w:type="gramEnd"/>
      <w:r>
        <w:t>"Patient Number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d", &amp;patnum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};</w:t>
      </w:r>
    </w:p>
    <w:p w:rsidR="00A06E44" w:rsidRDefault="00A06E44" w:rsidP="0018288C">
      <w:pPr>
        <w:spacing w:line="10" w:lineRule="atLeast"/>
      </w:pPr>
      <w:r>
        <w:tab/>
        <w:t>}</w:t>
      </w:r>
    </w:p>
    <w:p w:rsidR="00A06E44" w:rsidRDefault="00A06E44" w:rsidP="0018288C">
      <w:pPr>
        <w:spacing w:line="10" w:lineRule="atLeast"/>
      </w:pPr>
      <w:r>
        <w:t xml:space="preserve">        patient.patientnum = patnum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Enter last name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patient.l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\nEnter first name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patient.f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\nEnter middle name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patient.m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\nAge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d", &amp;patient.ag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\nGender (M/F)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patient.gender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\n\n***Address***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\nHouse number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d", &amp;patient.house_num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\nStreet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patient.stree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\nBarangay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patient.barangay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\nCity/Municipality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patient.city);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proofErr w:type="gramStart"/>
      <w:r>
        <w:t>printf(</w:t>
      </w:r>
      <w:proofErr w:type="gramEnd"/>
      <w:r>
        <w:t>"\nRoom type:\n1 if Nursery\n2 if Ward\n3 if Private\n4 if V.I.P \n\nInput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d", &amp;patient.room_type);</w:t>
      </w:r>
    </w:p>
    <w:p w:rsidR="00A06E44" w:rsidRDefault="00A06E44" w:rsidP="0018288C">
      <w:pPr>
        <w:spacing w:line="10" w:lineRule="atLeast"/>
      </w:pPr>
      <w:r>
        <w:tab/>
        <w:t xml:space="preserve">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if(</w:t>
      </w:r>
      <w:proofErr w:type="gramEnd"/>
      <w:r>
        <w:t>patient.room_type == 1)</w:t>
      </w:r>
    </w:p>
    <w:p w:rsidR="00A06E44" w:rsidRDefault="00A06E44" w:rsidP="0018288C">
      <w:pPr>
        <w:spacing w:line="10" w:lineRule="atLeast"/>
      </w:pP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  <w:t xml:space="preserve">     </w:t>
      </w:r>
      <w:r>
        <w:tab/>
      </w:r>
      <w:proofErr w:type="gramStart"/>
      <w:r>
        <w:t>strcpy(</w:t>
      </w:r>
      <w:proofErr w:type="gramEnd"/>
      <w:r>
        <w:t>patient.room, "Nursery");</w:t>
      </w:r>
    </w:p>
    <w:p w:rsidR="00A06E44" w:rsidRDefault="00A06E44" w:rsidP="0018288C">
      <w:pPr>
        <w:spacing w:line="10" w:lineRule="atLeast"/>
      </w:pP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if(</w:t>
      </w:r>
      <w:proofErr w:type="gramEnd"/>
      <w:r>
        <w:t>patient.room_type == 2)</w:t>
      </w:r>
    </w:p>
    <w:p w:rsidR="00A06E44" w:rsidRDefault="00A06E44" w:rsidP="0018288C">
      <w:pPr>
        <w:spacing w:line="10" w:lineRule="atLeast"/>
      </w:pP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strcpy(</w:t>
      </w:r>
      <w:proofErr w:type="gramEnd"/>
      <w:r>
        <w:t>patient.room, "Ward");</w:t>
      </w:r>
    </w:p>
    <w:p w:rsidR="00A06E44" w:rsidRDefault="00A06E44" w:rsidP="0018288C">
      <w:pPr>
        <w:spacing w:line="10" w:lineRule="atLeast"/>
      </w:pP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if(</w:t>
      </w:r>
      <w:proofErr w:type="gramEnd"/>
      <w:r>
        <w:t>patient.room_type == 3)</w:t>
      </w:r>
    </w:p>
    <w:p w:rsidR="00A06E44" w:rsidRDefault="00A06E44" w:rsidP="0018288C">
      <w:pPr>
        <w:spacing w:line="10" w:lineRule="atLeast"/>
      </w:pP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strcpy(</w:t>
      </w:r>
      <w:proofErr w:type="gramEnd"/>
      <w:r>
        <w:t>patient.room, "Private");</w:t>
      </w:r>
    </w:p>
    <w:p w:rsidR="00A06E44" w:rsidRDefault="00A06E44" w:rsidP="0018288C">
      <w:pPr>
        <w:spacing w:line="10" w:lineRule="atLeast"/>
      </w:pP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if(</w:t>
      </w:r>
      <w:proofErr w:type="gramEnd"/>
      <w:r>
        <w:t>patient.room_type == 4)</w:t>
      </w:r>
    </w:p>
    <w:p w:rsidR="00A06E44" w:rsidRDefault="00A06E44" w:rsidP="0018288C">
      <w:pPr>
        <w:spacing w:line="10" w:lineRule="atLeast"/>
      </w:pP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strcpy(</w:t>
      </w:r>
      <w:proofErr w:type="gramEnd"/>
      <w:r>
        <w:t>patient.room, "V.I.P");</w:t>
      </w:r>
    </w:p>
    <w:p w:rsidR="00A06E44" w:rsidRDefault="00A06E44" w:rsidP="0018288C">
      <w:pPr>
        <w:spacing w:line="10" w:lineRule="atLeast"/>
      </w:pP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\nFloor number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d", &amp;patient.floor_num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\nRoom number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d", &amp;patient.room_num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\nDownpayment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f", &amp;patient.downpayme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  <w:t xml:space="preserve">      </w:t>
      </w:r>
    </w:p>
    <w:p w:rsidR="00A06E44" w:rsidRDefault="00A06E44" w:rsidP="0018288C">
      <w:pPr>
        <w:spacing w:line="10" w:lineRule="atLeast"/>
      </w:pPr>
      <w:r>
        <w:tab/>
      </w:r>
      <w:r>
        <w:tab/>
        <w:t xml:space="preserve"> //file printf's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  <w:t>fprintf(a,"%d\t%d\t%d\t%d\t%s\t%s\t%s\t%d\t%s\t%d\t%s\t%s\t%s\t%s\t%d\t%d\t%.2f\n",patient.patientnum, patient.month, patient.day, patient.year, patient.lname, patient.fname,patient.mname, patient.age, patient.gender, patient.house_num, patient.street, patient.barangay, patient.city,patient.room, patient.floor_num, patient.room_num, patient.downpayme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%s, %s %s was added as a patient.\n", patient.lname, patient.fname, patient.m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fclose(</w:t>
      </w:r>
      <w:proofErr w:type="gramEnd"/>
      <w:r>
        <w:t>a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printf(</w:t>
      </w:r>
      <w:proofErr w:type="gramEnd"/>
      <w:r>
        <w:t>"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system(</w:t>
      </w:r>
      <w:proofErr w:type="gramEnd"/>
      <w:r>
        <w:t>"pause");</w:t>
      </w:r>
    </w:p>
    <w:p w:rsidR="00A06E44" w:rsidRDefault="00A06E44" w:rsidP="0018288C">
      <w:pPr>
        <w:spacing w:line="10" w:lineRule="atLeast"/>
      </w:pPr>
      <w:r>
        <w:tab/>
      </w:r>
      <w:r>
        <w:tab/>
        <w:t>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>}//void add_patient closing bracket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>//-----------------------------------------------------------------------------//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view_patient(){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system(</w:t>
      </w:r>
      <w:proofErr w:type="gramEnd"/>
      <w:r>
        <w:t>"COLOR F0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>"Patient number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scanf(</w:t>
      </w:r>
      <w:proofErr w:type="gramEnd"/>
      <w:r>
        <w:t>"%d", &amp;num);</w:t>
      </w:r>
      <w:r>
        <w:tab/>
      </w:r>
    </w:p>
    <w:p w:rsidR="00A06E44" w:rsidRDefault="00A06E44" w:rsidP="0018288C">
      <w:pPr>
        <w:spacing w:line="10" w:lineRule="atLeast"/>
      </w:pPr>
      <w:r>
        <w:tab/>
        <w:t xml:space="preserve">a = </w:t>
      </w:r>
      <w:proofErr w:type="gramStart"/>
      <w:r>
        <w:t>fopen(</w:t>
      </w:r>
      <w:proofErr w:type="gramEnd"/>
      <w:r>
        <w:t>"patient.txt" , "r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while(</w:t>
      </w:r>
      <w:proofErr w:type="gramEnd"/>
      <w:r>
        <w:t>!feof(a))</w:t>
      </w:r>
    </w:p>
    <w:p w:rsidR="00A06E44" w:rsidRDefault="00A06E44" w:rsidP="0018288C">
      <w:pPr>
        <w:spacing w:line="10" w:lineRule="atLeast"/>
      </w:pPr>
      <w:r>
        <w:tab/>
        <w:t>{</w:t>
      </w:r>
    </w:p>
    <w:p w:rsidR="00A06E44" w:rsidRDefault="00A06E44" w:rsidP="0018288C">
      <w:pPr>
        <w:spacing w:line="10" w:lineRule="atLeast"/>
      </w:pPr>
      <w:r>
        <w:t xml:space="preserve">            </w:t>
      </w:r>
      <w:proofErr w:type="gramStart"/>
      <w:r>
        <w:t>fscanf(</w:t>
      </w:r>
      <w:proofErr w:type="gramEnd"/>
      <w:r>
        <w:t>a,"%d%d%d%d%s%s%s%d%s%d%s%s%s%s%d%d%f", &amp;patient.patientnum, &amp;patient.month, &amp;patient.day, &amp;patient.year, &amp;patient.lname, &amp;patient.fname, &amp;patient.mname, &amp;patient.age, &amp;patient.gender, &amp;patient.house_num, &amp;patient.street, &amp;patient.barangay, &amp;patient.city, &amp;patient.room, &amp;patient.floor_num, &amp;patient.room_num, &amp;patient.downpayme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if(</w:t>
      </w:r>
      <w:proofErr w:type="gramEnd"/>
      <w:r>
        <w:t>patient.patientnum == num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>number_present = 1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Patient Number: %d\nDate of admission: %d/%d/%d\n\nPatient name:%s, %s %s\n\nAge:%d\n\nGender:%s\n\nAddress:#%d %s St. Brgy. %s, %s\n\nRoom type</w:t>
      </w:r>
      <w:proofErr w:type="gramStart"/>
      <w:r>
        <w:t>:%</w:t>
      </w:r>
      <w:proofErr w:type="gramEnd"/>
      <w:r>
        <w:t xml:space="preserve">s\n\nFloor:%dFloor\n\nRoom No:%d\n\nDownpayment:%.2f Peso/s only", patient.patientnum, patient.month, patient.day, patient.year, patient.lname, patient.fname,patient.mname, patient.age, patient.gender, patient.house_num, patient.street, </w:t>
      </w:r>
      <w:r>
        <w:lastRenderedPageBreak/>
        <w:t>patient.barangay, patient.city,patient.room, patient.floor_num, patient.room_num, patient.downpayme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fclose(</w:t>
      </w:r>
      <w:proofErr w:type="gramEnd"/>
      <w:r>
        <w:t>a);</w:t>
      </w:r>
      <w:r>
        <w:tab/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if(</w:t>
      </w:r>
      <w:proofErr w:type="gramEnd"/>
      <w:r>
        <w:t>number_present==0)</w:t>
      </w:r>
    </w:p>
    <w:p w:rsidR="00A06E44" w:rsidRDefault="00A06E44" w:rsidP="0018288C">
      <w:pPr>
        <w:spacing w:line="10" w:lineRule="atLeast"/>
      </w:pP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>"Patient not found!");</w:t>
      </w:r>
    </w:p>
    <w:p w:rsidR="00A06E44" w:rsidRDefault="00A06E44" w:rsidP="0018288C">
      <w:pPr>
        <w:spacing w:line="10" w:lineRule="atLeast"/>
      </w:pPr>
      <w:r>
        <w:t xml:space="preserve">    }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getch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  <w:t>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>}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>//-----------------------------------------------------------------------------//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display_all(){</w:t>
      </w:r>
    </w:p>
    <w:p w:rsidR="00A06E44" w:rsidRDefault="00A06E44" w:rsidP="0018288C">
      <w:pPr>
        <w:spacing w:line="10" w:lineRule="atLeast"/>
      </w:pPr>
      <w:r>
        <w:tab/>
        <w:t xml:space="preserve">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  <w:t xml:space="preserve"> a = </w:t>
      </w:r>
      <w:proofErr w:type="gramStart"/>
      <w:r>
        <w:t>fopen(</w:t>
      </w:r>
      <w:proofErr w:type="gramEnd"/>
      <w:r>
        <w:t>"patient.txt" , "r");</w:t>
      </w:r>
    </w:p>
    <w:p w:rsidR="00A06E44" w:rsidRDefault="00A06E44" w:rsidP="0018288C">
      <w:pPr>
        <w:spacing w:line="10" w:lineRule="atLeast"/>
      </w:pPr>
      <w:r>
        <w:tab/>
        <w:t xml:space="preserve">        </w:t>
      </w:r>
      <w:proofErr w:type="gramStart"/>
      <w:r>
        <w:t>printf(</w:t>
      </w:r>
      <w:proofErr w:type="gramEnd"/>
      <w:r>
        <w:t>"#\t\tNAME\t\tAGE\tROOM TYPE\tFLOOR #\tROOM #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while(</w:t>
      </w:r>
      <w:proofErr w:type="gramEnd"/>
      <w:r>
        <w:t>fscanf(a,"%d%d%d%d%s%s%s%d%s%d%s%s%s%s%d%d%f", &amp;patient.patientnum, &amp;patient.month, &amp;patient.day, &amp;patient.year, &amp;patient.lname, &amp;patient.fname, &amp;patient.mname, &amp;patient.age, &amp;patient.gender, &amp;patient.house_num, &amp;patient.street, &amp;patient.barangay, &amp;patient.city, &amp;patient.room, &amp;patient.floor_num, &amp;patient.room_num, &amp;patient.downpayment)!=EOF)</w:t>
      </w:r>
    </w:p>
    <w:p w:rsidR="00A06E44" w:rsidRDefault="00A06E44" w:rsidP="0018288C">
      <w:pPr>
        <w:spacing w:line="10" w:lineRule="atLeast"/>
      </w:pPr>
      <w:r>
        <w:tab/>
        <w:t>{</w:t>
      </w:r>
    </w:p>
    <w:p w:rsidR="00A06E44" w:rsidRDefault="00A06E44" w:rsidP="0018288C">
      <w:pPr>
        <w:spacing w:line="10" w:lineRule="atLeast"/>
      </w:pPr>
      <w:r>
        <w:t xml:space="preserve"> </w:t>
      </w:r>
      <w:r>
        <w:tab/>
        <w:t xml:space="preserve">        </w:t>
      </w:r>
      <w:proofErr w:type="gramStart"/>
      <w:r>
        <w:t>printf(</w:t>
      </w:r>
      <w:proofErr w:type="gramEnd"/>
      <w:r>
        <w:t>"\n%d\t%s, %s %s\t%d\t%s\t\t  %d\t  %d\n", patient.patientnum, patient.lname, patient.fname,patient.mname, patient.age,patient.room, patient.floor_num, patient.room_num);</w:t>
      </w:r>
    </w:p>
    <w:p w:rsidR="00A06E44" w:rsidRDefault="00A06E44" w:rsidP="0018288C">
      <w:pPr>
        <w:spacing w:line="10" w:lineRule="atLeast"/>
      </w:pP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fclose(</w:t>
      </w:r>
      <w:proofErr w:type="gramEnd"/>
      <w:r>
        <w:t>a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>"\n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system(</w:t>
      </w:r>
      <w:proofErr w:type="gramEnd"/>
      <w:r>
        <w:t>"pause");</w:t>
      </w:r>
    </w:p>
    <w:p w:rsidR="00A06E44" w:rsidRDefault="00A06E44" w:rsidP="0018288C">
      <w:pPr>
        <w:spacing w:line="10" w:lineRule="atLeast"/>
      </w:pPr>
      <w:r>
        <w:tab/>
        <w:t>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>}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>//-----------------------------------------------------------------------------//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calculate_bill(){</w:t>
      </w:r>
    </w:p>
    <w:p w:rsidR="00A06E44" w:rsidRDefault="00A06E44" w:rsidP="0018288C">
      <w:pPr>
        <w:spacing w:line="10" w:lineRule="atLeast"/>
      </w:pPr>
      <w:r>
        <w:t xml:space="preserve">     </w:t>
      </w:r>
      <w:proofErr w:type="gramStart"/>
      <w:r>
        <w:t>int</w:t>
      </w:r>
      <w:proofErr w:type="gramEnd"/>
      <w:r>
        <w:t xml:space="preserve"> roomtype;</w:t>
      </w:r>
    </w:p>
    <w:p w:rsidR="00A06E44" w:rsidRDefault="00A06E44" w:rsidP="0018288C">
      <w:pPr>
        <w:spacing w:line="10" w:lineRule="atLeast"/>
      </w:pPr>
      <w:r>
        <w:t xml:space="preserve">     </w:t>
      </w:r>
      <w:proofErr w:type="gramStart"/>
      <w:r>
        <w:t>int</w:t>
      </w:r>
      <w:proofErr w:type="gramEnd"/>
      <w:r>
        <w:t xml:space="preserve"> answer, answer2,answer3,answer4,answer5,answer6,answer7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system(</w:t>
      </w:r>
      <w:proofErr w:type="gramEnd"/>
      <w:r>
        <w:t>"COLOR F0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>"Patient number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scanf(</w:t>
      </w:r>
      <w:proofErr w:type="gramEnd"/>
      <w:r>
        <w:t>"%d", &amp;num);</w:t>
      </w:r>
      <w:r>
        <w:tab/>
      </w:r>
    </w:p>
    <w:p w:rsidR="00A06E44" w:rsidRDefault="00A06E44" w:rsidP="0018288C">
      <w:pPr>
        <w:spacing w:line="10" w:lineRule="atLeast"/>
      </w:pPr>
      <w:r>
        <w:tab/>
        <w:t xml:space="preserve">a = </w:t>
      </w:r>
      <w:proofErr w:type="gramStart"/>
      <w:r>
        <w:t>fopen(</w:t>
      </w:r>
      <w:proofErr w:type="gramEnd"/>
      <w:r>
        <w:t>"patient.txt" , "r+");</w:t>
      </w:r>
    </w:p>
    <w:p w:rsidR="00A06E44" w:rsidRDefault="00A06E44" w:rsidP="0018288C">
      <w:pPr>
        <w:spacing w:line="10" w:lineRule="atLeast"/>
      </w:pPr>
      <w:r>
        <w:tab/>
        <w:t xml:space="preserve">b = </w:t>
      </w:r>
      <w:proofErr w:type="gramStart"/>
      <w:r>
        <w:t>fopen(</w:t>
      </w:r>
      <w:proofErr w:type="gramEnd"/>
      <w:r>
        <w:t>"bill.txt" , "a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while(</w:t>
      </w:r>
      <w:proofErr w:type="gramEnd"/>
      <w:r>
        <w:t>fscanf(a,"%d%d%d%d%s%s%s%d%s%d%s%s%s%s%d%d%f", &amp;patient.patientnum, &amp;patient.month, &amp;patient.day, &amp;patient.year, &amp;patient.lname, &amp;patient.fname, &amp;patient.mname, &amp;patient.age, &amp;patient.gender, &amp;patient.house_num, &amp;patient.street, &amp;patient.barangay, &amp;patient.city, &amp;patient.room, &amp;patient.floor_num, &amp;patient.room_num, &amp;patient.downpayment)!=EOF)</w:t>
      </w:r>
      <w:r>
        <w:tab/>
      </w:r>
    </w:p>
    <w:p w:rsidR="00A06E44" w:rsidRDefault="00A06E44" w:rsidP="0018288C">
      <w:pPr>
        <w:spacing w:line="10" w:lineRule="atLeast"/>
      </w:pPr>
      <w:r>
        <w:tab/>
        <w:t>{</w:t>
      </w:r>
      <w:r>
        <w:tab/>
      </w:r>
      <w:r>
        <w:tab/>
      </w:r>
      <w:proofErr w:type="gramStart"/>
      <w:r>
        <w:t>if(</w:t>
      </w:r>
      <w:proofErr w:type="gramEnd"/>
      <w:r>
        <w:t>patient.patientnum == num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{ 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</w:t>
      </w:r>
      <w:r>
        <w:tab/>
        <w:t>number_present = 1;</w:t>
      </w:r>
      <w:r>
        <w:tab/>
      </w:r>
      <w:r>
        <w:tab/>
      </w:r>
      <w:r>
        <w:tab/>
        <w:t xml:space="preserve">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Patient Number: %d\nDate of admission: %d/%d/%d\n\nPatient name:%s, %s %s\n\nAge:%d\n\nGender:%s\n\nAddress:#%d %s St. Brgy. %s, %s\n\nRoom type</w:t>
      </w:r>
      <w:proofErr w:type="gramStart"/>
      <w:r>
        <w:t>:%</w:t>
      </w:r>
      <w:proofErr w:type="gramEnd"/>
      <w:r>
        <w:t>s\n\nFloor:%dFloor\n\nRoom No:%d\n\nDownpayment:%.2f Peso/s only", patient.patientnum, patient.month, patient.day, patient.year, patient.lname, patient.fname,patient.mname, patient.age, patient.gender, patient.house_num, patient.street, patient.barangay, patient.city,patient.room, patient.floor_num, patient.room_num, patient.downpayme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nDays admitted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scanf(</w:t>
      </w:r>
      <w:proofErr w:type="gramEnd"/>
      <w:r>
        <w:t>"%d", &amp;patient.daysadmit);</w:t>
      </w:r>
    </w:p>
    <w:p w:rsidR="00A06E44" w:rsidRDefault="00A06E44" w:rsidP="0018288C">
      <w:pPr>
        <w:spacing w:line="10" w:lineRule="atLeast"/>
      </w:pPr>
      <w:r>
        <w:tab/>
        <w:t xml:space="preserve">              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</w:t>
      </w:r>
      <w:proofErr w:type="gramStart"/>
      <w:r>
        <w:t>printf(</w:t>
      </w:r>
      <w:proofErr w:type="gramEnd"/>
      <w:r>
        <w:t>"Re-enter room type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</w:t>
      </w:r>
      <w:proofErr w:type="gramStart"/>
      <w:r>
        <w:t>printf(</w:t>
      </w:r>
      <w:proofErr w:type="gramEnd"/>
      <w:r>
        <w:t>"\nRoom type:\n1 if Nursery\n2 if Ward\n3 if Private\n4 if V.I.P \n\nInput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      </w:t>
      </w:r>
      <w:proofErr w:type="gramStart"/>
      <w:r>
        <w:t>scanf(</w:t>
      </w:r>
      <w:proofErr w:type="gramEnd"/>
      <w:r>
        <w:t>"%d", &amp;roomtyp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 </w:t>
      </w:r>
      <w:proofErr w:type="gramStart"/>
      <w:r>
        <w:t>if(</w:t>
      </w:r>
      <w:proofErr w:type="gramEnd"/>
      <w:r>
        <w:t>roomtype == 1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{</w:t>
      </w:r>
    </w:p>
    <w:p w:rsidR="00A06E44" w:rsidRDefault="00A06E44" w:rsidP="0018288C">
      <w:pPr>
        <w:spacing w:line="10" w:lineRule="atLeast"/>
      </w:pPr>
      <w:r>
        <w:lastRenderedPageBreak/>
        <w:tab/>
        <w:t xml:space="preserve">     </w:t>
      </w:r>
      <w:r>
        <w:tab/>
      </w:r>
      <w:r>
        <w:tab/>
      </w:r>
      <w:r>
        <w:tab/>
        <w:t xml:space="preserve">  patient.roomexpense = (patient.daysadmit * 1170);</w:t>
      </w:r>
    </w:p>
    <w:p w:rsidR="00A06E44" w:rsidRDefault="00A06E44" w:rsidP="0018288C">
      <w:pPr>
        <w:spacing w:line="10" w:lineRule="atLeast"/>
      </w:pPr>
      <w:r>
        <w:tab/>
        <w:t xml:space="preserve">     </w:t>
      </w:r>
      <w:r>
        <w:tab/>
      </w:r>
      <w:r>
        <w:tab/>
      </w:r>
      <w:r>
        <w:tab/>
        <w:t xml:space="preserve">  patient.room_rate = 117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if(</w:t>
      </w:r>
      <w:proofErr w:type="gramEnd"/>
      <w:r>
        <w:t>roomtype == 2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patient.roomexpense = (patient.daysadmit * 2120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patient.room_rate = 212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if(</w:t>
      </w:r>
      <w:proofErr w:type="gramEnd"/>
      <w:r>
        <w:t>roomtype == 3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patient.roomexpense = (patient.daysadmit * 3000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patient.room_rate = 300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if(</w:t>
      </w:r>
      <w:proofErr w:type="gramEnd"/>
      <w:r>
        <w:t>roomtype == 4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patient.roomexpense = (patient.daysadmit * 5500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patient.room_rate = 550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>"Room expense:%d days * %.2f = %.2f\n\n", patient.daysadmit, patient.room_rate, patient.roomexpens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pause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</w:t>
      </w:r>
      <w:proofErr w:type="gramStart"/>
      <w:r>
        <w:t>printf(</w:t>
      </w:r>
      <w:proofErr w:type="gramEnd"/>
      <w:r>
        <w:t>"Labor charges? 1 if yes 2 if no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</w:t>
      </w:r>
      <w:proofErr w:type="gramStart"/>
      <w:r>
        <w:t>scanf(</w:t>
      </w:r>
      <w:proofErr w:type="gramEnd"/>
      <w:r>
        <w:t>"%d", &amp;answer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 </w:t>
      </w:r>
      <w:proofErr w:type="gramStart"/>
      <w:r>
        <w:t>if(</w:t>
      </w:r>
      <w:proofErr w:type="gramEnd"/>
      <w:r>
        <w:t>answer == 1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{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r>
        <w:tab/>
      </w:r>
      <w:r>
        <w:tab/>
      </w:r>
      <w:r>
        <w:tab/>
        <w:t xml:space="preserve">       </w:t>
      </w:r>
      <w:proofErr w:type="gramStart"/>
      <w:r>
        <w:t>int</w:t>
      </w:r>
      <w:proofErr w:type="gramEnd"/>
      <w:r>
        <w:t xml:space="preserve"> answer1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r>
        <w:tab/>
      </w:r>
      <w:r>
        <w:tab/>
      </w:r>
      <w:r>
        <w:tab/>
        <w:t xml:space="preserve">       </w:t>
      </w:r>
      <w:proofErr w:type="gramStart"/>
      <w:r>
        <w:t>printf(</w:t>
      </w:r>
      <w:proofErr w:type="gramEnd"/>
      <w:r>
        <w:t>"\nNormal delivery? 1 if yes 2 if no")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r>
        <w:tab/>
      </w:r>
      <w:r>
        <w:tab/>
      </w:r>
      <w:r>
        <w:tab/>
        <w:t xml:space="preserve">        </w:t>
      </w:r>
      <w:proofErr w:type="gramStart"/>
      <w:r>
        <w:t>scanf(</w:t>
      </w:r>
      <w:proofErr w:type="gramEnd"/>
      <w:r>
        <w:t>"%d", &amp;answer1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>answer1 == 1)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patient.labor_charges = patient.labor_charges + 2708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else</w:t>
      </w:r>
      <w:proofErr w:type="gramEnd"/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patient.labor_charges = patient.labor_charges + 593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else</w:t>
      </w:r>
      <w:proofErr w:type="gramEnd"/>
      <w:r>
        <w:t xml:space="preserve"> if(answer == 2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>patient.labor_charges = 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 }</w:t>
      </w:r>
    </w:p>
    <w:p w:rsidR="00A06E44" w:rsidRDefault="00A06E44" w:rsidP="0018288C">
      <w:pPr>
        <w:spacing w:line="10" w:lineRule="atLeast"/>
      </w:pPr>
      <w:r>
        <w:tab/>
      </w:r>
      <w:r>
        <w:tab/>
        <w:t xml:space="preserve">       </w:t>
      </w:r>
      <w:proofErr w:type="gramStart"/>
      <w:r>
        <w:t>printf(</w:t>
      </w:r>
      <w:proofErr w:type="gramEnd"/>
      <w:r>
        <w:t>"\nRoom expense:%d days * %.2f = %.2f\nLabor charges = %.2f\n\n", patient.daysadmit, patient.room_rate, patient.roomexpense, patient.labor_charges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pause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  <w:t xml:space="preserve">            </w:t>
      </w:r>
      <w:proofErr w:type="gramStart"/>
      <w:r>
        <w:t>printf(</w:t>
      </w:r>
      <w:proofErr w:type="gramEnd"/>
      <w:r>
        <w:t>"Operating room charges? 1 if yes 2 if no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canf(</w:t>
      </w:r>
      <w:proofErr w:type="gramEnd"/>
      <w:r>
        <w:t>"%d", &amp;answer2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if(</w:t>
      </w:r>
      <w:proofErr w:type="gramEnd"/>
      <w:r>
        <w:t>answer2 == 1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  <w:t xml:space="preserve">  </w:t>
      </w:r>
      <w:r>
        <w:tab/>
      </w:r>
      <w:r>
        <w:tab/>
      </w:r>
      <w:r>
        <w:tab/>
        <w:t xml:space="preserve">       </w:t>
      </w:r>
      <w:proofErr w:type="gramStart"/>
      <w:r>
        <w:t>printf(</w:t>
      </w:r>
      <w:proofErr w:type="gramEnd"/>
      <w:r>
        <w:t>"Input the operation level: From 1-6");</w:t>
      </w:r>
    </w:p>
    <w:p w:rsidR="00A06E44" w:rsidRDefault="00A06E44" w:rsidP="0018288C">
      <w:pPr>
        <w:spacing w:line="10" w:lineRule="atLeast"/>
      </w:pPr>
      <w:r>
        <w:tab/>
        <w:t xml:space="preserve">  </w:t>
      </w:r>
      <w:r>
        <w:tab/>
      </w:r>
      <w:r>
        <w:tab/>
      </w:r>
      <w:r>
        <w:tab/>
        <w:t xml:space="preserve">       </w:t>
      </w:r>
      <w:proofErr w:type="gramStart"/>
      <w:r>
        <w:t>scanf(</w:t>
      </w:r>
      <w:proofErr w:type="gramEnd"/>
      <w:r>
        <w:t>"%d", &amp;answer3);</w:t>
      </w:r>
    </w:p>
    <w:p w:rsidR="00A06E44" w:rsidRDefault="00A06E44" w:rsidP="0018288C">
      <w:pPr>
        <w:spacing w:line="10" w:lineRule="atLeast"/>
      </w:pPr>
      <w:r>
        <w:tab/>
        <w:t xml:space="preserve">  </w:t>
      </w:r>
      <w:r>
        <w:tab/>
      </w:r>
      <w:r>
        <w:tab/>
      </w:r>
      <w:r>
        <w:tab/>
        <w:t xml:space="preserve">       </w:t>
      </w:r>
      <w:proofErr w:type="gramStart"/>
      <w:r>
        <w:t>if(</w:t>
      </w:r>
      <w:proofErr w:type="gramEnd"/>
      <w:r>
        <w:t>answer3 == 1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        patient.operating_charges = 1382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}</w:t>
      </w:r>
    </w:p>
    <w:p w:rsidR="00A06E44" w:rsidRDefault="00A06E44" w:rsidP="0018288C">
      <w:pPr>
        <w:spacing w:line="10" w:lineRule="atLeast"/>
      </w:pPr>
      <w:r>
        <w:tab/>
        <w:t xml:space="preserve">  </w:t>
      </w:r>
      <w:r>
        <w:tab/>
      </w:r>
      <w:r>
        <w:tab/>
      </w:r>
      <w:r>
        <w:tab/>
      </w:r>
      <w:r>
        <w:tab/>
        <w:t xml:space="preserve">   </w:t>
      </w:r>
      <w:proofErr w:type="gramStart"/>
      <w:r>
        <w:t>if(</w:t>
      </w:r>
      <w:proofErr w:type="gramEnd"/>
      <w:r>
        <w:t>answer3 == 2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 patient.operating_charges = 1957;</w:t>
      </w:r>
      <w:r>
        <w:tab/>
      </w:r>
      <w:r>
        <w:tab/>
      </w:r>
      <w:r>
        <w:tab/>
        <w:t xml:space="preserve">  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r>
        <w:tab/>
      </w: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>answer3 == 3){</w:t>
      </w:r>
    </w:p>
    <w:p w:rsidR="00A06E44" w:rsidRDefault="00A06E44" w:rsidP="0018288C">
      <w:pPr>
        <w:spacing w:line="10" w:lineRule="atLeast"/>
      </w:pPr>
      <w:r>
        <w:tab/>
        <w:t xml:space="preserve">    </w:t>
      </w:r>
      <w:r>
        <w:tab/>
      </w:r>
      <w:r>
        <w:tab/>
      </w:r>
      <w:r>
        <w:tab/>
      </w:r>
      <w:r>
        <w:tab/>
        <w:t>patient.operating_charges = 2533;</w:t>
      </w:r>
    </w:p>
    <w:p w:rsidR="00A06E44" w:rsidRDefault="00A06E44" w:rsidP="0018288C">
      <w:pPr>
        <w:spacing w:line="10" w:lineRule="atLeast"/>
      </w:pPr>
      <w:r>
        <w:tab/>
        <w:t xml:space="preserve">  </w:t>
      </w:r>
      <w:r>
        <w:tab/>
      </w:r>
      <w:r>
        <w:tab/>
      </w:r>
      <w:r>
        <w:tab/>
      </w:r>
      <w:r>
        <w:tab/>
        <w:t xml:space="preserve">   }</w:t>
      </w:r>
    </w:p>
    <w:p w:rsidR="00A06E44" w:rsidRDefault="00A06E44" w:rsidP="0018288C">
      <w:pPr>
        <w:spacing w:line="10" w:lineRule="atLeast"/>
      </w:pPr>
      <w:r>
        <w:lastRenderedPageBreak/>
        <w:tab/>
        <w:t xml:space="preserve">  </w:t>
      </w:r>
      <w:r>
        <w:tab/>
      </w:r>
      <w:r>
        <w:tab/>
      </w:r>
      <w:r>
        <w:tab/>
      </w:r>
      <w:r>
        <w:tab/>
        <w:t xml:space="preserve">   </w:t>
      </w:r>
      <w:proofErr w:type="gramStart"/>
      <w:r>
        <w:t>if(</w:t>
      </w:r>
      <w:proofErr w:type="gramEnd"/>
      <w:r>
        <w:t>answer3 == 4){</w:t>
      </w:r>
    </w:p>
    <w:p w:rsidR="00A06E44" w:rsidRDefault="00A06E44" w:rsidP="0018288C">
      <w:pPr>
        <w:spacing w:line="10" w:lineRule="atLeast"/>
      </w:pPr>
      <w:r>
        <w:tab/>
        <w:t xml:space="preserve">    </w:t>
      </w:r>
      <w:r>
        <w:tab/>
      </w:r>
      <w:r>
        <w:tab/>
      </w:r>
      <w:r>
        <w:tab/>
        <w:t xml:space="preserve">   patient.operating_charges = 3569;</w:t>
      </w:r>
    </w:p>
    <w:p w:rsidR="00A06E44" w:rsidRDefault="00A06E44" w:rsidP="0018288C">
      <w:pPr>
        <w:spacing w:line="10" w:lineRule="atLeast"/>
      </w:pPr>
      <w:r>
        <w:t xml:space="preserve">                       }</w:t>
      </w:r>
    </w:p>
    <w:p w:rsidR="00A06E44" w:rsidRDefault="00A06E44" w:rsidP="0018288C">
      <w:pPr>
        <w:spacing w:line="10" w:lineRule="atLeast"/>
      </w:pPr>
      <w:r>
        <w:t xml:space="preserve">                       </w:t>
      </w:r>
      <w:proofErr w:type="gramStart"/>
      <w:r>
        <w:t>if(</w:t>
      </w:r>
      <w:proofErr w:type="gramEnd"/>
      <w:r>
        <w:t>answer3 == 5){</w:t>
      </w:r>
    </w:p>
    <w:p w:rsidR="00A06E44" w:rsidRDefault="00A06E44" w:rsidP="0018288C">
      <w:pPr>
        <w:spacing w:line="10" w:lineRule="atLeast"/>
      </w:pPr>
      <w:r>
        <w:t xml:space="preserve">                        patient.operating_charges = 4214;</w:t>
      </w:r>
    </w:p>
    <w:p w:rsidR="00A06E44" w:rsidRDefault="00A06E44" w:rsidP="0018288C">
      <w:pPr>
        <w:spacing w:line="10" w:lineRule="atLeast"/>
      </w:pPr>
      <w:r>
        <w:t xml:space="preserve">                  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</w:t>
      </w:r>
      <w:proofErr w:type="gramStart"/>
      <w:r>
        <w:t>if(</w:t>
      </w:r>
      <w:proofErr w:type="gramEnd"/>
      <w:r>
        <w:t>answer3 == 6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>patient.operating_charges = 4479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}                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else</w:t>
      </w:r>
      <w:proofErr w:type="gramEnd"/>
      <w:r>
        <w:t xml:space="preserve"> if(answer2 == 2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</w:t>
      </w:r>
      <w:r>
        <w:tab/>
        <w:t xml:space="preserve">      patient.operating_charges = 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>"\nRoom expense:%d days * %.2f = %.2f\nLabor charges = %.2f\nOperation charges = %.2f\n\n", patient.daysadmit, patient.room_rate, patient.roomexpense, patient.labor_charges, patient.operating_charges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pause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</w:t>
      </w:r>
      <w:proofErr w:type="gramStart"/>
      <w:r>
        <w:t>printf(</w:t>
      </w:r>
      <w:proofErr w:type="gramEnd"/>
      <w:r>
        <w:t>"X-ray charges? 1 if yes 2 if no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canf(</w:t>
      </w:r>
      <w:proofErr w:type="gramEnd"/>
      <w:r>
        <w:t>"%d", &amp;answer4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if(</w:t>
      </w:r>
      <w:proofErr w:type="gramEnd"/>
      <w:r>
        <w:t>answer4 == 1){</w:t>
      </w:r>
    </w:p>
    <w:p w:rsidR="00A06E44" w:rsidRDefault="00A06E44" w:rsidP="0018288C">
      <w:pPr>
        <w:spacing w:line="10" w:lineRule="atLeast"/>
      </w:pPr>
      <w:r>
        <w:tab/>
        <w:t xml:space="preserve"> </w:t>
      </w:r>
      <w:r>
        <w:tab/>
      </w:r>
      <w:r>
        <w:tab/>
      </w:r>
      <w:r>
        <w:tab/>
        <w:t xml:space="preserve">    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</w:t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 xml:space="preserve">"Choose the x-ray and radiological procedure:\t");       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n\t\t   _________________________\n");        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n\t\t  |(1) - CHEST (2 VIEWS)    |\n");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2) - CHEST (1 VIEW)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3) - ANKLE         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4) - FOOT          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5) - KNEE          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6) - ULTRASOUND    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7) - CT HEAD            |\n");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8) - CT CHEST      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9) - MRI BRAIN          |\n");</w:t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n\t\t  |(0) - MRA HEAD           |\n");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 _________________________ 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answer5 = </w:t>
      </w:r>
      <w:proofErr w:type="gramStart"/>
      <w:r>
        <w:t>getch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witch(</w:t>
      </w:r>
      <w:proofErr w:type="gramEnd"/>
      <w:r>
        <w:t>answer5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1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xray_charges = 402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2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xray_charges = 343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3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xray_charges = 473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4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xray_charges = 545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  <w:r>
        <w:tab/>
      </w:r>
      <w:r>
        <w:tab/>
      </w:r>
      <w:r>
        <w:tab/>
      </w:r>
      <w:r>
        <w:tab/>
      </w:r>
      <w:r>
        <w:tab/>
        <w:t xml:space="preserve">   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5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xray_charges = 400;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 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6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xray_charges = 701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7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xray_charges = 1688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8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xray_charges = 2347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9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xray_charges = 2795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0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xray_charges = 2391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default</w:t>
      </w:r>
      <w:proofErr w:type="gramEnd"/>
      <w:r>
        <w:t>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{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</w:t>
      </w:r>
      <w:proofErr w:type="gramStart"/>
      <w:r>
        <w:t>printf(</w:t>
      </w:r>
      <w:proofErr w:type="gramEnd"/>
      <w:r>
        <w:t>"Invalid Input: BACK TO MAIN MENU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 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   }</w:t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else</w:t>
      </w:r>
      <w:proofErr w:type="gramEnd"/>
      <w:r>
        <w:t xml:space="preserve"> if(answer4 == 2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</w:t>
      </w:r>
      <w:r>
        <w:tab/>
        <w:t xml:space="preserve">      patient.xray_charges = 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>"\nRoom expense:%d days * %.2f = %.2f\nLabor charges = %.2f\nOperation charges = %.2f\nX-ray charges = %.2f\n\n", patient.daysadmit, patient.room_rate, patient.roomexpense, patient.labor_charges, patient.operating_charges, patient.xray_charges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pause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</w:t>
      </w:r>
      <w:proofErr w:type="gramStart"/>
      <w:r>
        <w:t>printf(</w:t>
      </w:r>
      <w:proofErr w:type="gramEnd"/>
      <w:r>
        <w:t>"Laboratory charges? 1 if yes 2 if no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canf(</w:t>
      </w:r>
      <w:proofErr w:type="gramEnd"/>
      <w:r>
        <w:t>"%d", &amp;answer6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if(</w:t>
      </w:r>
      <w:proofErr w:type="gramEnd"/>
      <w:r>
        <w:t>answer6 == 1){</w:t>
      </w:r>
    </w:p>
    <w:p w:rsidR="00A06E44" w:rsidRDefault="00A06E44" w:rsidP="0018288C">
      <w:pPr>
        <w:spacing w:line="10" w:lineRule="atLeast"/>
      </w:pPr>
      <w:r>
        <w:tab/>
        <w:t xml:space="preserve"> </w:t>
      </w:r>
      <w:r>
        <w:tab/>
      </w:r>
      <w:r>
        <w:tab/>
      </w:r>
      <w:r>
        <w:tab/>
        <w:t xml:space="preserve">    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  <w:t xml:space="preserve"> </w:t>
      </w:r>
      <w:r>
        <w:tab/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 xml:space="preserve">"Choose the x-ray and radiological procedure:\t");       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n\t\t   _________________________\n");        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n\t\t  |(1) - ABG pH/CO2/HCO3    |\n");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2) - BILIRUBIN TOTAL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3) - CALCIUM IONIZED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4) - CHLORIDE BLOOD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5) - CARBON MONOXIDE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6) - GLUCOSE QUANT BLOOD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7) - LACTATE ACID  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8) - MAGNESIUM     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9) - SODIUM SERUM       |\n");</w:t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n\t\t  |(0) - RENAL FUNCTION     |\n");  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 _________________________ 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answer7 = </w:t>
      </w:r>
      <w:proofErr w:type="gramStart"/>
      <w:r>
        <w:t>getch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witch(</w:t>
      </w:r>
      <w:proofErr w:type="gramEnd"/>
      <w:r>
        <w:t>answer7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1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laboratory_charges = 25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2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laboratory_charges = 41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3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laboratory_charges = 14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4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laboratory_charges = 51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  <w:r>
        <w:tab/>
      </w:r>
      <w:r>
        <w:tab/>
      </w:r>
      <w:r>
        <w:tab/>
      </w:r>
      <w:r>
        <w:tab/>
      </w:r>
      <w:r>
        <w:tab/>
        <w:t xml:space="preserve">   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5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laboratory_charges = 115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 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6':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laboratory_charges = 32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7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laboratory_charges = 106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8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laboratory_charges = 9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9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laboratory_charges = 78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0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patient.laboratory_charges = 96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default</w:t>
      </w:r>
      <w:proofErr w:type="gramEnd"/>
      <w:r>
        <w:t>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</w:t>
      </w:r>
      <w:proofErr w:type="gramStart"/>
      <w:r>
        <w:t>printf(</w:t>
      </w:r>
      <w:proofErr w:type="gramEnd"/>
      <w:r>
        <w:t>"Invalid Input: BACK TO MAIN MENU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      }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  <w:t xml:space="preserve"> 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else</w:t>
      </w:r>
      <w:proofErr w:type="gramEnd"/>
      <w:r>
        <w:t xml:space="preserve"> if(answer6 == 2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</w:t>
      </w:r>
      <w:r>
        <w:tab/>
        <w:t xml:space="preserve">      patient.laboratory_charges = 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>"\nRoom expense:%d days * %.2f = %.2f\nLabor charges = %.2f\nOperation charges = %.2f\nX-ray charges = %.2f\nLaboratory charges = %.2f\n\n", patient.daysadmit, patient.room_rate, patient.roomexpense, patient.labor_charges, patient.operating_charges, patient.xray_charges, patient.laboratory_charges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pause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>"Philhealth card? 1 if yes 2 if no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canf(</w:t>
      </w:r>
      <w:proofErr w:type="gramEnd"/>
      <w:r>
        <w:t>"%d", &amp;answer5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if(</w:t>
      </w:r>
      <w:proofErr w:type="gramEnd"/>
      <w:r>
        <w:t>answer5 == 1){</w:t>
      </w:r>
    </w:p>
    <w:p w:rsidR="00A06E44" w:rsidRDefault="00A06E44" w:rsidP="0018288C">
      <w:pPr>
        <w:spacing w:line="10" w:lineRule="atLeast"/>
      </w:pPr>
      <w:r>
        <w:tab/>
      </w:r>
      <w:r>
        <w:tab/>
        <w:t xml:space="preserve"> </w:t>
      </w:r>
      <w:r>
        <w:tab/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>"\nEnter card balance:");</w:t>
      </w:r>
    </w:p>
    <w:p w:rsidR="00A06E44" w:rsidRDefault="00A06E44" w:rsidP="0018288C">
      <w:pPr>
        <w:spacing w:line="10" w:lineRule="atLeast"/>
      </w:pPr>
      <w:r>
        <w:tab/>
      </w:r>
      <w:r>
        <w:tab/>
        <w:t xml:space="preserve"> </w:t>
      </w:r>
      <w:r>
        <w:tab/>
      </w:r>
      <w:r>
        <w:tab/>
      </w:r>
      <w:r>
        <w:tab/>
        <w:t xml:space="preserve">   </w:t>
      </w:r>
      <w:proofErr w:type="gramStart"/>
      <w:r>
        <w:t>scanf(</w:t>
      </w:r>
      <w:proofErr w:type="gramEnd"/>
      <w:r>
        <w:t>"%f", &amp;patient.balance);</w:t>
      </w:r>
    </w:p>
    <w:p w:rsidR="00A06E44" w:rsidRDefault="00A06E44" w:rsidP="0018288C">
      <w:pPr>
        <w:spacing w:line="10" w:lineRule="atLeast"/>
      </w:pPr>
      <w:r>
        <w:tab/>
      </w:r>
      <w:r>
        <w:tab/>
        <w:t xml:space="preserve"> </w:t>
      </w:r>
      <w:r>
        <w:tab/>
      </w:r>
      <w:r>
        <w:tab/>
      </w:r>
      <w:r>
        <w:tab/>
        <w:t xml:space="preserve">  patient.phhealth_deduc = patient.balance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else</w:t>
      </w:r>
      <w:proofErr w:type="gramEnd"/>
      <w:r>
        <w:t xml:space="preserve"> if(answer5 == 2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</w:t>
      </w:r>
      <w:r>
        <w:tab/>
        <w:t xml:space="preserve">      patient.phhealth_deduc = 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>"\nRoom expense:%d days * %.2f = %.2f\nLabor charges = %.2f\nOperation charges = %.2f\nX-ray charges = %.2f\nLaboratory charges = %.2f\n______________________________________\nLess:\n    Philhealth deduction = %.2f\n    Downpayment = %.2f\n\n", patient.daysadmit, patient.room_rate, patient.roomexpense, patient.labor_charges, patient.operating_charges, patient.xray_charges, patient.laboratory_charges, patient.phhealth_deduc, patient.downpayme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pause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  <w:t xml:space="preserve">patient.expense = </w:t>
      </w:r>
      <w:proofErr w:type="gramStart"/>
      <w:r>
        <w:t>( patient.roomexpense</w:t>
      </w:r>
      <w:proofErr w:type="gramEnd"/>
      <w:r>
        <w:t xml:space="preserve"> + patient.labor_charges + patient.operating_charges + patient.xray_charges + patient.laboratory_charges ) - patient.downpayment; </w:t>
      </w:r>
      <w:r>
        <w:tab/>
      </w:r>
    </w:p>
    <w:p w:rsidR="00A06E44" w:rsidRDefault="00A06E44" w:rsidP="0018288C">
      <w:pPr>
        <w:spacing w:line="10" w:lineRule="atLeast"/>
      </w:pPr>
      <w:r>
        <w:tab/>
        <w:t>patient.total_expense = (patient.expense - patient.phhealth_deduc);</w:t>
      </w:r>
      <w:r>
        <w:tab/>
      </w:r>
    </w:p>
    <w:p w:rsidR="00A06E44" w:rsidRDefault="00A06E44" w:rsidP="0018288C">
      <w:pPr>
        <w:spacing w:line="10" w:lineRule="atLeast"/>
      </w:pPr>
      <w:r>
        <w:lastRenderedPageBreak/>
        <w:t xml:space="preserve"> </w:t>
      </w:r>
      <w:r>
        <w:tab/>
      </w:r>
      <w:r>
        <w:tab/>
      </w:r>
      <w:r>
        <w:tab/>
      </w:r>
      <w:r>
        <w:tab/>
        <w:t xml:space="preserve">  printf("\nRoom expense:%d days * %.2f = %.2f\nLabor charges = %.2f\nOperation charges = %.2f\nX-ray charges = %.2f\nLaboratory charges = %.2f\n______________________________________\nLess:\n    Philhealth deduction = %.2f\n    Downpayment = %.2f\n--------------------------------------\nTOTAL = %.2f Peso(s) only.\n______________________________________\n______________________________________\n\n", patient.daysadmit, patient.room_rate, patient.roomexpense, patient.labor_charges, patient.operating_charges, patient.xray_charges, patient.laboratory_charges, patient.phhealth_deduc, patient.downpayment, patient.total_expens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pause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  <w:r>
        <w:tab/>
      </w:r>
      <w:r>
        <w:tab/>
        <w:t xml:space="preserve"> 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fprintf(</w:t>
      </w:r>
      <w:proofErr w:type="gramEnd"/>
      <w:r>
        <w:t xml:space="preserve">b, "%d\t%s, %s %s\t%.2f\t%.2f\t%.2f\t%.2f\t%.2f\t%.2f\t%.2f= %.2f\n", patient.patientnum, patient.lname, patient.fname, patient.mname, patient.roomexpense, patient.labor_charges, patient.operating_charges, patient.xray_charges, patient.laboratory_charges,patient.downpayment,patient.phhealth_deduc, patient.total_expense); </w:t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fclose(</w:t>
      </w:r>
      <w:proofErr w:type="gramEnd"/>
      <w:r>
        <w:t>a);</w:t>
      </w:r>
      <w:r>
        <w:tab/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fclose(</w:t>
      </w:r>
      <w:proofErr w:type="gramEnd"/>
      <w:r>
        <w:t>b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if(</w:t>
      </w:r>
      <w:proofErr w:type="gramEnd"/>
      <w:r>
        <w:t>number_present==0)</w:t>
      </w:r>
    </w:p>
    <w:p w:rsidR="00A06E44" w:rsidRDefault="00A06E44" w:rsidP="0018288C">
      <w:pPr>
        <w:spacing w:line="10" w:lineRule="atLeast"/>
      </w:pP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>"Patient not found!");</w:t>
      </w:r>
    </w:p>
    <w:p w:rsidR="00A06E44" w:rsidRDefault="00A06E44" w:rsidP="0018288C">
      <w:pPr>
        <w:spacing w:line="10" w:lineRule="atLeast"/>
      </w:pPr>
      <w:r>
        <w:t xml:space="preserve">    }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 xml:space="preserve">    </w:t>
      </w:r>
    </w:p>
    <w:p w:rsidR="00A06E44" w:rsidRDefault="00A06E44" w:rsidP="0018288C">
      <w:pPr>
        <w:spacing w:line="10" w:lineRule="atLeast"/>
      </w:pPr>
      <w:r>
        <w:t>}</w:t>
      </w:r>
    </w:p>
    <w:p w:rsidR="00A06E44" w:rsidRDefault="00A06E44" w:rsidP="0018288C">
      <w:pPr>
        <w:spacing w:line="10" w:lineRule="atLeast"/>
      </w:pPr>
      <w:r>
        <w:t xml:space="preserve">          </w:t>
      </w:r>
    </w:p>
    <w:p w:rsidR="00A06E44" w:rsidRDefault="00A06E44" w:rsidP="0018288C">
      <w:pPr>
        <w:spacing w:line="10" w:lineRule="atLeast"/>
      </w:pPr>
      <w:r>
        <w:t>//-----------------------------------------------------------------------------//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bill_deleting(){</w:t>
      </w:r>
    </w:p>
    <w:p w:rsidR="00A06E44" w:rsidRDefault="00A06E44" w:rsidP="0018288C">
      <w:pPr>
        <w:spacing w:line="10" w:lineRule="atLeast"/>
      </w:pPr>
      <w:r>
        <w:tab/>
        <w:t xml:space="preserve"> </w:t>
      </w:r>
      <w:proofErr w:type="gramStart"/>
      <w:r>
        <w:t>int</w:t>
      </w:r>
      <w:proofErr w:type="gramEnd"/>
      <w:r>
        <w:t xml:space="preserve"> pay1;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printf(</w:t>
      </w:r>
      <w:proofErr w:type="gramEnd"/>
      <w:r>
        <w:t>"Pay now? 1 if YES 2 if NO");</w:t>
      </w:r>
    </w:p>
    <w:p w:rsidR="00A06E44" w:rsidRDefault="00A06E44" w:rsidP="0018288C">
      <w:pPr>
        <w:spacing w:line="10" w:lineRule="atLeast"/>
      </w:pPr>
      <w:r>
        <w:lastRenderedPageBreak/>
        <w:t xml:space="preserve">     </w:t>
      </w:r>
      <w:proofErr w:type="gramStart"/>
      <w:r>
        <w:t>scanf(</w:t>
      </w:r>
      <w:proofErr w:type="gramEnd"/>
      <w:r>
        <w:t>"%d", &amp;pay1);</w:t>
      </w:r>
    </w:p>
    <w:p w:rsidR="00A06E44" w:rsidRDefault="00A06E44" w:rsidP="0018288C">
      <w:pPr>
        <w:spacing w:line="10" w:lineRule="atLeast"/>
      </w:pPr>
      <w:r>
        <w:t xml:space="preserve">    </w:t>
      </w:r>
      <w:proofErr w:type="gramStart"/>
      <w:r>
        <w:t>if(</w:t>
      </w:r>
      <w:proofErr w:type="gramEnd"/>
      <w:r>
        <w:t>pay1 == 1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char</w:t>
      </w:r>
      <w:proofErr w:type="gramEnd"/>
      <w:r>
        <w:t xml:space="preserve"> ans, lname[30]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int</w:t>
      </w:r>
      <w:proofErr w:type="gramEnd"/>
      <w:r>
        <w:t xml:space="preserve"> succ=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Discharge patient now? [Y/N]: 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ans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if(</w:t>
      </w:r>
      <w:proofErr w:type="gramEnd"/>
      <w:r>
        <w:t>toupper(ans)== 'Y'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Kindly re-enter the patient's last name: 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l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a = </w:t>
      </w:r>
      <w:proofErr w:type="gramStart"/>
      <w:r>
        <w:t>fopen(</w:t>
      </w:r>
      <w:proofErr w:type="gramEnd"/>
      <w:r>
        <w:t>"patient.txt","r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t = </w:t>
      </w:r>
      <w:proofErr w:type="gramStart"/>
      <w:r>
        <w:t>fopen(</w:t>
      </w:r>
      <w:proofErr w:type="gramEnd"/>
      <w:r>
        <w:t>"temp.txt","w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while(</w:t>
      </w:r>
      <w:proofErr w:type="gramEnd"/>
      <w:r>
        <w:t>fscanf(a,"%d%d%d%d%s%s%s%d%s%d%s%s%s%s%d%d%f", &amp;patient.patientnum, &amp;patient.month, &amp;patient.day, &amp;patient.year, &amp;patient.lname, &amp;patient.fname, &amp;patient.mname, &amp;patient.age, &amp;patient.gender, &amp;patient.house_num, &amp;patient.street, &amp;patient.barangay, &amp;patient.city, &amp;patient.room, &amp;patient.floor_num, &amp;patient.room_num, &amp;patient.downpayment)!=EOF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>// start of while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>strcmp(lname,patient.lname)==0)//if the same name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Patients lastname: %s", patient.l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Are you sure you want to discharge the patient now?[Y/N]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ans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>toupper(ans)== 'Y'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{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Succesfully Discharged");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ucc=</w:t>
      </w:r>
      <w:proofErr w:type="gramEnd"/>
      <w:r>
        <w:t>1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else{</w:t>
      </w:r>
      <w:proofErr w:type="gramEnd"/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printf(t,"%d\t%d\t%d\t%d\t%s\t%s\t%s\t%d\t%s\t%d\t%s\t%s\t%s\t%s\t%d\t%d\t%.2f\n",patient.patientnum, patient.month, patient.day, patient.year, patient.lname, patient.fname,patient.mname, patient.age, patient.gender, patient.house_num, patient.street, patient.barangay, patient.city,patient.room, patient.floor_num, patient.room_num, patient.downpayme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ucc=</w:t>
      </w:r>
      <w:proofErr w:type="gramEnd"/>
      <w:r>
        <w:t>1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}//end of not the same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else{</w:t>
      </w:r>
      <w:proofErr w:type="gramEnd"/>
      <w:r>
        <w:t>//not the same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printf(t,"%d\t%d\t%d\t%d\t%s\t%s\t%s\t%d\t%s\t%d\t%s\t%s\t%s\t%s\t%d\t%d\t%.2f\n",patient.patientnum, patient.month, patient.day, patient.year, patient.lname, patient.fname,patient.mname, patient.age, patient.gender, patient.house_num, patient.street, patient.barangay, patient.city,patient.room, patient.floor_num, patient.room_num, patient.downpayme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>}//end of while scanf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fclose(</w:t>
      </w:r>
      <w:proofErr w:type="gramEnd"/>
      <w:r>
        <w:t>a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fclose(</w:t>
      </w:r>
      <w:proofErr w:type="gramEnd"/>
      <w:r>
        <w:t>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remove(</w:t>
      </w:r>
      <w:proofErr w:type="gramEnd"/>
      <w:r>
        <w:t>"patient.txt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rename(</w:t>
      </w:r>
      <w:proofErr w:type="gramEnd"/>
      <w:r>
        <w:t>"temp.txt","patient.txt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>succ==0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Patient not found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>}</w:t>
      </w:r>
      <w:r>
        <w:tab/>
        <w:t xml:space="preserve">      </w:t>
      </w:r>
    </w:p>
    <w:p w:rsidR="00A06E44" w:rsidRDefault="00A06E44" w:rsidP="0018288C">
      <w:pPr>
        <w:spacing w:line="10" w:lineRule="atLeast"/>
      </w:pPr>
      <w:r>
        <w:tab/>
        <w:t xml:space="preserve">      </w:t>
      </w:r>
      <w:r>
        <w:tab/>
      </w:r>
      <w:r>
        <w:tab/>
      </w:r>
      <w:r>
        <w:tab/>
      </w:r>
      <w:proofErr w:type="gramStart"/>
      <w:r>
        <w:t>getch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</w:t>
      </w:r>
      <w:proofErr w:type="gramStart"/>
      <w:r>
        <w:t>system(</w:t>
      </w:r>
      <w:proofErr w:type="gramEnd"/>
      <w:r>
        <w:t>"pause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  <w:t>}// end of toupper</w:t>
      </w:r>
    </w:p>
    <w:p w:rsidR="00A06E44" w:rsidRDefault="00A06E44" w:rsidP="0018288C">
      <w:pPr>
        <w:spacing w:line="10" w:lineRule="atLeast"/>
      </w:pPr>
      <w:r>
        <w:tab/>
      </w:r>
      <w:r>
        <w:tab/>
        <w:t>}</w:t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  <w:t>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>}</w:t>
      </w:r>
    </w:p>
    <w:p w:rsidR="00A06E44" w:rsidRDefault="00A06E44" w:rsidP="0018288C">
      <w:pPr>
        <w:spacing w:line="10" w:lineRule="atLeast"/>
      </w:pPr>
      <w:r>
        <w:tab/>
        <w:t xml:space="preserve"> </w:t>
      </w:r>
    </w:p>
    <w:p w:rsidR="00A06E44" w:rsidRDefault="00A06E44" w:rsidP="0018288C">
      <w:pPr>
        <w:spacing w:line="10" w:lineRule="atLeast"/>
      </w:pPr>
      <w:r>
        <w:t>//-----------------------------------------------------------------------------//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deleting(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char</w:t>
      </w:r>
      <w:proofErr w:type="gramEnd"/>
      <w:r>
        <w:t xml:space="preserve"> ans, lname[30]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int</w:t>
      </w:r>
      <w:proofErr w:type="gramEnd"/>
      <w:r>
        <w:t xml:space="preserve"> succ=0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Do you want to delete Record [Y/N]: 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ans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if(</w:t>
      </w:r>
      <w:proofErr w:type="gramEnd"/>
      <w:r>
        <w:t>toupper(ans)== 'Y'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do{</w:t>
      </w:r>
      <w:proofErr w:type="gramEnd"/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Enter Last name to be deleted: 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l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a = </w:t>
      </w:r>
      <w:proofErr w:type="gramStart"/>
      <w:r>
        <w:t>fopen(</w:t>
      </w:r>
      <w:proofErr w:type="gramEnd"/>
      <w:r>
        <w:t>"patient.txt","r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t = </w:t>
      </w:r>
      <w:proofErr w:type="gramStart"/>
      <w:r>
        <w:t>fopen(</w:t>
      </w:r>
      <w:proofErr w:type="gramEnd"/>
      <w:r>
        <w:t>"temp.txt","w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while(</w:t>
      </w:r>
      <w:proofErr w:type="gramEnd"/>
      <w:r>
        <w:t>fscanf(a,"%d%d%d%d%s%s%s%d%s%d%s%s%s%s%d%d%f", &amp;patient.patientnum, &amp;patient.month, &amp;patient.day, &amp;patient.year, &amp;patient.lname, &amp;patient.fname, &amp;patient.mname, &amp;patient.age, &amp;patient.gender, &amp;patient.house_num, &amp;patient.street, &amp;patient.barangay, &amp;patient.city, &amp;patient.room, &amp;patient.floor_num, &amp;patient.room_num, &amp;patient.downpayment)!=EOF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>// start of while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>strcmp(lname,patient.lname)==0)//if the same name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Patients lastname: %s", patient.l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Are you sure you want to delete this Record[Y/N]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ans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>toupper(ans)== 'Y'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{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Succesfully Deleted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ucc=</w:t>
      </w:r>
      <w:proofErr w:type="gramEnd"/>
      <w:r>
        <w:t>1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else{</w:t>
      </w:r>
      <w:proofErr w:type="gramEnd"/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printf(t,"%d\t%d\t%d\t%d\t%s\t%s\t%s\t%d\t%s\t%d\t%s\t%s\t%s\t%s\t%d\t%d\t%.2f\n",patient.patientnum, patient.month, patient.day, patient.year, patient.lname, patient.fname,patient.mname, patient.age, patient.gender, patient.house_num, patient.street, patient.barangay, patient.city,patient.room, patient.floor_num, patient.room_num, patient.downpayme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ucc=</w:t>
      </w:r>
      <w:proofErr w:type="gramEnd"/>
      <w:r>
        <w:t>1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}//end of not the same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else{</w:t>
      </w:r>
      <w:proofErr w:type="gramEnd"/>
      <w:r>
        <w:t>//not the same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fprintf(t,"%d\t%d\t%d\t%d\t%s\t%s\t%s\t%d\t%s\t%d\t%s\t%s\t%s\t%s\t%d\t%d\t%.2f\n",patient.patientnum, patient.month, patient.day, patient.year, patient.lname, patient.fname,patient.mname, patient.age, patient.gender, patient.house_num, patient.street, patient.barangay, patient.city,patient.room, patient.floor_num, patient.room_num, patient.downpayme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>}//end of while scanf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fclose(</w:t>
      </w:r>
      <w:proofErr w:type="gramEnd"/>
      <w:r>
        <w:t>a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fclose(</w:t>
      </w:r>
      <w:proofErr w:type="gramEnd"/>
      <w:r>
        <w:t>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remove(</w:t>
      </w:r>
      <w:proofErr w:type="gramEnd"/>
      <w:r>
        <w:t>"patient.txt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rename(</w:t>
      </w:r>
      <w:proofErr w:type="gramEnd"/>
      <w:r>
        <w:t>"temp.txt","patient.txt");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>succ==0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Patient not found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>}</w:t>
      </w:r>
      <w:r>
        <w:tab/>
        <w:t xml:space="preserve">      </w:t>
      </w:r>
    </w:p>
    <w:p w:rsidR="00A06E44" w:rsidRDefault="00A06E44" w:rsidP="0018288C">
      <w:pPr>
        <w:spacing w:line="10" w:lineRule="atLeast"/>
      </w:pPr>
      <w:r>
        <w:tab/>
        <w:t xml:space="preserve">      </w:t>
      </w:r>
      <w:r>
        <w:tab/>
      </w:r>
      <w:r>
        <w:tab/>
      </w:r>
      <w:r>
        <w:tab/>
      </w:r>
      <w:proofErr w:type="gramStart"/>
      <w:r>
        <w:t>getch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  <w:t xml:space="preserve">      </w:t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  <w:t xml:space="preserve">      </w:t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Do you want to delete more[Y/N]:");</w:t>
      </w:r>
    </w:p>
    <w:p w:rsidR="00A06E44" w:rsidRDefault="00A06E44" w:rsidP="0018288C">
      <w:pPr>
        <w:spacing w:line="10" w:lineRule="atLeast"/>
      </w:pPr>
      <w:r>
        <w:tab/>
        <w:t xml:space="preserve">      </w:t>
      </w: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ans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}while</w:t>
      </w:r>
      <w:proofErr w:type="gramEnd"/>
      <w:r>
        <w:t>(toupper(ans)=='Y'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</w:t>
      </w:r>
      <w:proofErr w:type="gramStart"/>
      <w:r>
        <w:t>system(</w:t>
      </w:r>
      <w:proofErr w:type="gramEnd"/>
      <w:r>
        <w:t>"pause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}// end of toupper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>//-----------------------------------------------------------------------------//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proofErr w:type="gramStart"/>
      <w:r>
        <w:t>void</w:t>
      </w:r>
      <w:proofErr w:type="gramEnd"/>
      <w:r>
        <w:t xml:space="preserve"> update(){</w:t>
      </w:r>
    </w:p>
    <w:p w:rsidR="00A06E44" w:rsidRDefault="00A06E44" w:rsidP="0018288C">
      <w:pPr>
        <w:spacing w:line="10" w:lineRule="atLeast"/>
      </w:pPr>
      <w:r>
        <w:tab/>
        <w:t xml:space="preserve"> 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char</w:t>
      </w:r>
      <w:proofErr w:type="gramEnd"/>
      <w:r>
        <w:t xml:space="preserve"> answer, laname[30]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int</w:t>
      </w:r>
      <w:proofErr w:type="gramEnd"/>
      <w:r>
        <w:t xml:space="preserve"> success=0;</w:t>
      </w:r>
    </w:p>
    <w:p w:rsidR="00A06E44" w:rsidRDefault="00A06E44" w:rsidP="0018288C">
      <w:pPr>
        <w:spacing w:line="10" w:lineRule="atLeast"/>
      </w:pP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ab/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printf(</w:t>
      </w:r>
      <w:proofErr w:type="gramEnd"/>
      <w:r>
        <w:t>"\nDo you want to update a file (N/Y): ");</w:t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scanf(</w:t>
      </w:r>
      <w:proofErr w:type="gramEnd"/>
      <w:r>
        <w:t>"%s", &amp;answer);</w:t>
      </w:r>
    </w:p>
    <w:p w:rsidR="00A06E44" w:rsidRDefault="00A06E44" w:rsidP="0018288C">
      <w:pPr>
        <w:spacing w:line="10" w:lineRule="atLeast"/>
      </w:pPr>
      <w:r>
        <w:tab/>
      </w:r>
    </w:p>
    <w:p w:rsidR="00A06E44" w:rsidRDefault="00A06E44" w:rsidP="0018288C">
      <w:pPr>
        <w:spacing w:line="10" w:lineRule="atLeast"/>
      </w:pP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</w:p>
    <w:p w:rsidR="00A06E44" w:rsidRDefault="00A06E44" w:rsidP="0018288C">
      <w:pPr>
        <w:spacing w:line="10" w:lineRule="atLeast"/>
      </w:pPr>
      <w:r>
        <w:tab/>
      </w:r>
      <w:proofErr w:type="gramStart"/>
      <w:r>
        <w:t>if(</w:t>
      </w:r>
      <w:proofErr w:type="gramEnd"/>
      <w:r>
        <w:t>toupper(answer)=='Y'){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proofErr w:type="gramStart"/>
      <w:r>
        <w:t>do{</w:t>
      </w:r>
      <w:proofErr w:type="gramEnd"/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Enter the Patient lastname to Update: 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&amp;la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a = </w:t>
      </w:r>
      <w:proofErr w:type="gramStart"/>
      <w:r>
        <w:t>fopen(</w:t>
      </w:r>
      <w:proofErr w:type="gramEnd"/>
      <w:r>
        <w:t>"patient.txt","r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t = </w:t>
      </w:r>
      <w:proofErr w:type="gramStart"/>
      <w:r>
        <w:t>fopen(</w:t>
      </w:r>
      <w:proofErr w:type="gramEnd"/>
      <w:r>
        <w:t>"temp.txt", "w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>while(fscanf(a,"%d%d%d%d%s%s%s%d%s%d%s%s%s%s%d%d%f", &amp;patient.patientnum, &amp;patient.month, &amp;patient.day, &amp;patient.year, &amp;patient.lname, &amp;patient.fname, &amp;patient.mname, &amp;patient.age, &amp;patient.gender, &amp;patient.house_num, &amp;patient.street, &amp;patient.barangay, &amp;patient.city, &amp;patient.room, &amp;patient.floor_num, &amp;patient.room_num, &amp;patient.downpayment) != EOF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// start of while scanf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>strcmp(laname,patient.lname)==0)// if the same last name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{</w:t>
      </w:r>
      <w:r>
        <w:tab/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Choose the info you want to update:\t");       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n\t\t   _________________________\n");        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n\t\t  |(1) - PATIENT NUMBER     |\n");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2) - ADMISSION DATE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3) - NAME          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4) - AGE           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5) - GENDER        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6) - ROOM TYPE     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7) - FLOOR NUMBER  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8) - ROOM NUMBER        |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\t\t  |(9) - DOWNPAYMENT        |\n");</w:t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n\t\t  |(0) - RETURN TO MENU     |\n");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n\t\t   _________________________ \n");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choice</w:t>
      </w:r>
      <w:proofErr w:type="gramEnd"/>
      <w:r>
        <w:t xml:space="preserve"> = getch(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witch(</w:t>
      </w:r>
      <w:proofErr w:type="gramEnd"/>
      <w:r>
        <w:t>choice){//case opening</w:t>
      </w:r>
    </w:p>
    <w:p w:rsidR="00A06E44" w:rsidRDefault="00A06E44" w:rsidP="0018288C">
      <w:pPr>
        <w:spacing w:line="10" w:lineRule="atLeast"/>
      </w:pPr>
      <w:r>
        <w:t xml:space="preserve">                        </w:t>
      </w:r>
      <w:proofErr w:type="gramStart"/>
      <w:r>
        <w:t>case</w:t>
      </w:r>
      <w:proofErr w:type="gramEnd"/>
      <w:r>
        <w:t xml:space="preserve"> '1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</w:t>
      </w:r>
      <w:proofErr w:type="gramStart"/>
      <w:r>
        <w:t>printf(</w:t>
      </w:r>
      <w:proofErr w:type="gramEnd"/>
      <w:r>
        <w:t>"New patient number:");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 </w:t>
      </w:r>
      <w:proofErr w:type="gramStart"/>
      <w:r>
        <w:t>scanf(</w:t>
      </w:r>
      <w:proofErr w:type="gramEnd"/>
      <w:r>
        <w:t>"%d", &amp;input.patientnum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 patient.patientnum = input.patientnum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 </w:t>
      </w:r>
      <w:proofErr w:type="gramStart"/>
      <w:r>
        <w:t>break</w:t>
      </w:r>
      <w:proofErr w:type="gramEnd"/>
      <w:r>
        <w:t xml:space="preserve">;  </w:t>
      </w:r>
    </w:p>
    <w:p w:rsidR="00A06E44" w:rsidRDefault="00A06E44" w:rsidP="0018288C">
      <w:pPr>
        <w:spacing w:line="10" w:lineRule="atLeast"/>
      </w:pPr>
      <w:r>
        <w:tab/>
      </w:r>
      <w:r>
        <w:tab/>
        <w:t xml:space="preserve">   </w:t>
      </w:r>
      <w:r>
        <w:tab/>
        <w:t xml:space="preserve">   </w:t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 xml:space="preserve">   </w:t>
      </w:r>
      <w:r>
        <w:tab/>
      </w:r>
      <w:r>
        <w:tab/>
      </w:r>
      <w:r>
        <w:tab/>
      </w:r>
      <w:r>
        <w:tab/>
        <w:t xml:space="preserve">        </w:t>
      </w:r>
      <w:proofErr w:type="gramStart"/>
      <w:r>
        <w:t>case</w:t>
      </w:r>
      <w:proofErr w:type="gramEnd"/>
      <w:r>
        <w:t xml:space="preserve"> '2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  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</w:t>
      </w:r>
      <w:proofErr w:type="gramStart"/>
      <w:r>
        <w:t>do</w:t>
      </w:r>
      <w:proofErr w:type="gramEnd"/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{ /</w:t>
      </w:r>
      <w:proofErr w:type="gramEnd"/>
      <w:r>
        <w:t>/Date admitted loop if wrong input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>"Date of admission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>"\nMonth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canf(</w:t>
      </w:r>
      <w:proofErr w:type="gramEnd"/>
      <w:r>
        <w:t>"%d", &amp;input.month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>"\nDay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canf(</w:t>
      </w:r>
      <w:proofErr w:type="gramEnd"/>
      <w:r>
        <w:t>"%d", &amp;input.day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>"\nYear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canf(</w:t>
      </w:r>
      <w:proofErr w:type="gramEnd"/>
      <w:r>
        <w:t>"%d", &amp;input.year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}while</w:t>
      </w:r>
      <w:proofErr w:type="gramEnd"/>
      <w:r>
        <w:t xml:space="preserve">((input.month &gt; 12) || (input.day &gt; 31) || (input.year &gt; 2016)); </w:t>
      </w:r>
    </w:p>
    <w:p w:rsidR="00A06E44" w:rsidRDefault="00A06E44" w:rsidP="0018288C">
      <w:pPr>
        <w:spacing w:line="10" w:lineRule="atLeast"/>
      </w:pPr>
      <w:r>
        <w:t xml:space="preserve">   </w:t>
      </w:r>
      <w:r>
        <w:tab/>
      </w:r>
      <w:r>
        <w:tab/>
      </w:r>
      <w:r>
        <w:tab/>
      </w:r>
      <w:r>
        <w:tab/>
        <w:t xml:space="preserve">                  patient.month = input.month;</w:t>
      </w:r>
    </w:p>
    <w:p w:rsidR="00A06E44" w:rsidRDefault="00A06E44" w:rsidP="0018288C">
      <w:pPr>
        <w:spacing w:line="10" w:lineRule="atLeast"/>
      </w:pPr>
      <w:r>
        <w:t xml:space="preserve">   </w:t>
      </w:r>
      <w:r>
        <w:tab/>
      </w:r>
      <w:r>
        <w:tab/>
      </w:r>
      <w:r>
        <w:tab/>
      </w:r>
      <w:r>
        <w:tab/>
        <w:t xml:space="preserve">                  patient.day = input.day;</w:t>
      </w:r>
    </w:p>
    <w:p w:rsidR="00A06E44" w:rsidRDefault="00A06E44" w:rsidP="0018288C">
      <w:pPr>
        <w:spacing w:line="10" w:lineRule="atLeast"/>
      </w:pPr>
      <w:r>
        <w:t xml:space="preserve">   </w:t>
      </w:r>
      <w:r>
        <w:tab/>
      </w:r>
      <w:r>
        <w:tab/>
      </w:r>
      <w:r>
        <w:tab/>
      </w:r>
      <w:r>
        <w:tab/>
        <w:t xml:space="preserve">                  patient.year = input.year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}</w:t>
      </w:r>
    </w:p>
    <w:p w:rsidR="00A06E44" w:rsidRDefault="00A06E44" w:rsidP="0018288C">
      <w:pPr>
        <w:spacing w:line="10" w:lineRule="atLeast"/>
      </w:pPr>
      <w:r>
        <w:t xml:space="preserve">   </w:t>
      </w:r>
      <w:r>
        <w:tab/>
      </w:r>
      <w:r>
        <w:tab/>
      </w:r>
      <w:r>
        <w:tab/>
      </w:r>
      <w:r>
        <w:tab/>
        <w:t xml:space="preserve">        </w:t>
      </w:r>
      <w:proofErr w:type="gramStart"/>
      <w:r>
        <w:t>case</w:t>
      </w:r>
      <w:proofErr w:type="gramEnd"/>
      <w:r>
        <w:t xml:space="preserve"> '3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      {</w:t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    </w:t>
      </w:r>
      <w:proofErr w:type="gramStart"/>
      <w:r>
        <w:t>int</w:t>
      </w:r>
      <w:proofErr w:type="gramEnd"/>
      <w:r>
        <w:t xml:space="preserve"> want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t\t   Choose the info you want to update:\t\n\n");         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n\t\t   ___________________\n");              </w:t>
      </w:r>
    </w:p>
    <w:p w:rsidR="00A06E44" w:rsidRDefault="00A06E44" w:rsidP="0018288C">
      <w:pPr>
        <w:spacing w:line="10" w:lineRule="atLeast"/>
      </w:pPr>
      <w:r>
        <w:tab/>
      </w:r>
      <w:r>
        <w:tab/>
        <w:t xml:space="preserve">                  </w:t>
      </w:r>
      <w:proofErr w:type="gramStart"/>
      <w:r>
        <w:t>printf(</w:t>
      </w:r>
      <w:proofErr w:type="gramEnd"/>
      <w:r>
        <w:t xml:space="preserve">"\n\t\t  |(1) - LAST NAME    |\n\n");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 </w:t>
      </w:r>
      <w:proofErr w:type="gramStart"/>
      <w:r>
        <w:t>printf(</w:t>
      </w:r>
      <w:proofErr w:type="gramEnd"/>
      <w:r>
        <w:t>"\n\t\t  |(2) - FIRST NAME   |\n\n");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  <w:t xml:space="preserve">                 </w:t>
      </w:r>
      <w:proofErr w:type="gramStart"/>
      <w:r>
        <w:t>printf(</w:t>
      </w:r>
      <w:proofErr w:type="gramEnd"/>
      <w:r>
        <w:t>"\n\t\t  |(3) - MIDDLE NAME  |\n\n");</w:t>
      </w:r>
    </w:p>
    <w:p w:rsidR="00A06E44" w:rsidRDefault="00A06E44" w:rsidP="0018288C">
      <w:pPr>
        <w:spacing w:line="10" w:lineRule="atLeast"/>
      </w:pPr>
      <w:r>
        <w:tab/>
      </w:r>
      <w:r>
        <w:tab/>
        <w:t xml:space="preserve">               printf("\n\t\t   ___________________\n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printf(</w:t>
      </w:r>
      <w:proofErr w:type="gramEnd"/>
      <w:r>
        <w:t>"Your choice?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proofErr w:type="gramStart"/>
      <w:r>
        <w:t>scanf(</w:t>
      </w:r>
      <w:proofErr w:type="gramEnd"/>
      <w:r>
        <w:t>"%d", &amp;wa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if(</w:t>
      </w:r>
      <w:proofErr w:type="gramEnd"/>
      <w:r>
        <w:t>want == 1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{</w:t>
      </w:r>
    </w:p>
    <w:p w:rsidR="00A06E44" w:rsidRDefault="00A06E44" w:rsidP="0018288C">
      <w:pPr>
        <w:spacing w:line="10" w:lineRule="atLeast"/>
      </w:pPr>
      <w:r>
        <w:t xml:space="preserve">  </w:t>
      </w:r>
      <w:r>
        <w:tab/>
      </w:r>
      <w:r>
        <w:tab/>
      </w:r>
      <w:r>
        <w:tab/>
        <w:t xml:space="preserve">     </w:t>
      </w:r>
      <w:r>
        <w:tab/>
      </w:r>
      <w:r>
        <w:tab/>
      </w:r>
      <w:r>
        <w:tab/>
      </w:r>
      <w:r>
        <w:tab/>
        <w:t xml:space="preserve">    </w:t>
      </w:r>
      <w:proofErr w:type="gramStart"/>
      <w:r>
        <w:t>printf(</w:t>
      </w:r>
      <w:proofErr w:type="gramEnd"/>
      <w:r>
        <w:t>"New last name:");</w:t>
      </w:r>
    </w:p>
    <w:p w:rsidR="00A06E44" w:rsidRDefault="00A06E44" w:rsidP="0018288C">
      <w:pPr>
        <w:spacing w:line="10" w:lineRule="atLeast"/>
      </w:pPr>
      <w:r>
        <w:t xml:space="preserve">  </w:t>
      </w:r>
      <w:r>
        <w:tab/>
      </w:r>
      <w:r>
        <w:tab/>
      </w:r>
      <w:r>
        <w:tab/>
        <w:t xml:space="preserve">     </w:t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canf(</w:t>
      </w:r>
      <w:proofErr w:type="gramEnd"/>
      <w:r>
        <w:t>"%s", &amp;input.lname);</w:t>
      </w:r>
    </w:p>
    <w:p w:rsidR="00A06E44" w:rsidRDefault="00A06E44" w:rsidP="0018288C">
      <w:pPr>
        <w:spacing w:line="10" w:lineRule="atLeast"/>
      </w:pPr>
      <w:r>
        <w:t xml:space="preserve">  </w:t>
      </w:r>
      <w:r>
        <w:tab/>
      </w:r>
      <w:r>
        <w:tab/>
      </w:r>
      <w:r>
        <w:tab/>
        <w:t xml:space="preserve">     </w:t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trcpy(</w:t>
      </w:r>
      <w:proofErr w:type="gramEnd"/>
      <w:r>
        <w:t>patient.lname, input.l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proofErr w:type="gramStart"/>
      <w:r>
        <w:t>if(</w:t>
      </w:r>
      <w:proofErr w:type="gramEnd"/>
      <w:r>
        <w:t>want == 2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 </w:t>
      </w:r>
      <w:r>
        <w:tab/>
      </w:r>
      <w:r>
        <w:tab/>
        <w:t xml:space="preserve">                </w:t>
      </w:r>
      <w:proofErr w:type="gramStart"/>
      <w:r>
        <w:t>printf(</w:t>
      </w:r>
      <w:proofErr w:type="gramEnd"/>
      <w:r>
        <w:t>"New first name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 </w:t>
      </w:r>
      <w:r>
        <w:tab/>
      </w:r>
      <w:r>
        <w:tab/>
        <w:t xml:space="preserve">                 </w:t>
      </w:r>
      <w:proofErr w:type="gramStart"/>
      <w:r>
        <w:t>scanf(</w:t>
      </w:r>
      <w:proofErr w:type="gramEnd"/>
      <w:r>
        <w:t>"%s", &amp;input.f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 </w:t>
      </w:r>
      <w:r>
        <w:tab/>
      </w:r>
      <w:r>
        <w:tab/>
        <w:t xml:space="preserve">                 </w:t>
      </w:r>
      <w:proofErr w:type="gramStart"/>
      <w:r>
        <w:t>strcpy(</w:t>
      </w:r>
      <w:proofErr w:type="gramEnd"/>
      <w:r>
        <w:t>patient.fname, input.f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if(</w:t>
      </w:r>
      <w:proofErr w:type="gramEnd"/>
      <w:r>
        <w:t>want == 3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proofErr w:type="gramStart"/>
      <w:r>
        <w:t>printf(</w:t>
      </w:r>
      <w:proofErr w:type="gramEnd"/>
      <w:r>
        <w:t>"New middle name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proofErr w:type="gramStart"/>
      <w:r>
        <w:t>scanf(</w:t>
      </w:r>
      <w:proofErr w:type="gramEnd"/>
      <w:r>
        <w:t>"%s", &amp;input.m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proofErr w:type="gramStart"/>
      <w:r>
        <w:t>strcpy(</w:t>
      </w:r>
      <w:proofErr w:type="gramEnd"/>
      <w:r>
        <w:t>patient.mname, input.mname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   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4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</w:t>
      </w:r>
      <w:proofErr w:type="gramStart"/>
      <w:r>
        <w:t>printf(</w:t>
      </w:r>
      <w:proofErr w:type="gramEnd"/>
      <w:r>
        <w:t>"New age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>
        <w:tab/>
        <w:t xml:space="preserve">   </w:t>
      </w:r>
      <w:proofErr w:type="gramStart"/>
      <w:r>
        <w:t>scanf(</w:t>
      </w:r>
      <w:proofErr w:type="gramEnd"/>
      <w:r>
        <w:t>"%d", &amp;input.age);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  <w:t xml:space="preserve"> </w:t>
      </w:r>
      <w:r>
        <w:tab/>
        <w:t xml:space="preserve">                  patient.age = input.age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</w:t>
      </w:r>
      <w:r>
        <w:tab/>
        <w:t xml:space="preserve">                 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          </w:t>
      </w:r>
      <w:proofErr w:type="gramStart"/>
      <w:r>
        <w:t>case</w:t>
      </w:r>
      <w:proofErr w:type="gramEnd"/>
      <w:r>
        <w:t xml:space="preserve"> '5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</w:t>
      </w:r>
      <w:proofErr w:type="gramStart"/>
      <w:r>
        <w:t>printf(</w:t>
      </w:r>
      <w:proofErr w:type="gramEnd"/>
      <w:r>
        <w:t>"New gender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 </w:t>
      </w:r>
      <w:proofErr w:type="gramStart"/>
      <w:r>
        <w:t>scanf(</w:t>
      </w:r>
      <w:proofErr w:type="gramEnd"/>
      <w:r>
        <w:t>"%s", &amp;input.gender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     </w:t>
      </w:r>
      <w:proofErr w:type="gramStart"/>
      <w:r>
        <w:t>strcpy(</w:t>
      </w:r>
      <w:proofErr w:type="gramEnd"/>
      <w:r>
        <w:t>patient.gender, input.gender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    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         }</w:t>
      </w:r>
    </w:p>
    <w:p w:rsidR="00A06E44" w:rsidRDefault="00A06E44" w:rsidP="0018288C">
      <w:pPr>
        <w:spacing w:line="10" w:lineRule="atLeast"/>
      </w:pPr>
      <w:r>
        <w:t xml:space="preserve">                        </w:t>
      </w:r>
      <w:proofErr w:type="gramStart"/>
      <w:r>
        <w:t>case</w:t>
      </w:r>
      <w:proofErr w:type="gramEnd"/>
      <w:r>
        <w:t xml:space="preserve"> '6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 xml:space="preserve">                           </w:t>
      </w:r>
      <w:proofErr w:type="gramStart"/>
      <w:r>
        <w:t>printf(</w:t>
      </w:r>
      <w:proofErr w:type="gramEnd"/>
      <w:r>
        <w:t>"\nRoom type:\n1 if Nursery\n2 if Ward\n3 if Private\n4 if V.I.P \n\nInput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proofErr w:type="gramStart"/>
      <w:r>
        <w:t>scanf(</w:t>
      </w:r>
      <w:proofErr w:type="gramEnd"/>
      <w:r>
        <w:t>"%d", &amp;input.room_type);</w:t>
      </w:r>
    </w:p>
    <w:p w:rsidR="00A06E44" w:rsidRDefault="00A06E44" w:rsidP="0018288C">
      <w:pPr>
        <w:spacing w:line="10" w:lineRule="atLeast"/>
      </w:pPr>
      <w:r>
        <w:tab/>
        <w:t xml:space="preserve">      </w:t>
      </w:r>
    </w:p>
    <w:p w:rsidR="00A06E44" w:rsidRDefault="00A06E44" w:rsidP="0018288C">
      <w:pPr>
        <w:spacing w:line="10" w:lineRule="atLeast"/>
      </w:pPr>
      <w:r>
        <w:t xml:space="preserve"> </w:t>
      </w:r>
      <w:r>
        <w:tab/>
      </w:r>
      <w:r>
        <w:tab/>
      </w:r>
      <w:r>
        <w:tab/>
        <w:t xml:space="preserve">    </w:t>
      </w:r>
      <w:r>
        <w:tab/>
      </w:r>
      <w:r>
        <w:tab/>
      </w:r>
      <w:r>
        <w:tab/>
      </w:r>
      <w:r>
        <w:tab/>
        <w:t xml:space="preserve">    </w:t>
      </w:r>
      <w:proofErr w:type="gramStart"/>
      <w:r>
        <w:t>if(</w:t>
      </w:r>
      <w:proofErr w:type="gramEnd"/>
      <w:r>
        <w:t>input.room_type == 1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</w:t>
      </w:r>
      <w:proofErr w:type="gramStart"/>
      <w:r>
        <w:t>strcpy(</w:t>
      </w:r>
      <w:proofErr w:type="gramEnd"/>
      <w:r>
        <w:t>patient.room, "Nursery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>input.room_type == 2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trcpy(</w:t>
      </w:r>
      <w:proofErr w:type="gramEnd"/>
      <w:r>
        <w:t>patient.room, "Ward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>input.room_type == 3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trcpy(</w:t>
      </w:r>
      <w:proofErr w:type="gramEnd"/>
      <w:r>
        <w:t>patient.room, "Private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>input.room_type == 4)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trcpy(</w:t>
      </w:r>
      <w:proofErr w:type="gramEnd"/>
      <w:r>
        <w:t>patient.room, "V.I.P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}</w:t>
      </w:r>
    </w:p>
    <w:p w:rsidR="00A06E44" w:rsidRDefault="00A06E44" w:rsidP="0018288C">
      <w:pPr>
        <w:spacing w:line="10" w:lineRule="atLeast"/>
      </w:pPr>
      <w:r>
        <w:tab/>
      </w:r>
      <w:r>
        <w:tab/>
      </w:r>
    </w:p>
    <w:p w:rsidR="00A06E44" w:rsidRDefault="00A06E44" w:rsidP="0018288C">
      <w:pPr>
        <w:spacing w:line="10" w:lineRule="atLeast"/>
      </w:pPr>
      <w:r>
        <w:t xml:space="preserve">                        </w:t>
      </w:r>
      <w:proofErr w:type="gramStart"/>
      <w:r>
        <w:t>case</w:t>
      </w:r>
      <w:proofErr w:type="gramEnd"/>
      <w:r>
        <w:t xml:space="preserve"> '7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 </w:t>
      </w:r>
      <w:r>
        <w:tab/>
      </w:r>
      <w:r>
        <w:tab/>
      </w:r>
      <w:r>
        <w:tab/>
      </w:r>
      <w:r>
        <w:tab/>
        <w:t xml:space="preserve">    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r>
        <w:tab/>
        <w:t xml:space="preserve">                          </w:t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printf(</w:t>
      </w:r>
      <w:proofErr w:type="gramEnd"/>
      <w:r>
        <w:t>"New floor number:");</w:t>
      </w:r>
    </w:p>
    <w:p w:rsidR="00A06E44" w:rsidRDefault="00A06E44" w:rsidP="0018288C">
      <w:pPr>
        <w:spacing w:line="10" w:lineRule="atLeast"/>
      </w:pPr>
      <w:r>
        <w:tab/>
        <w:t xml:space="preserve">   </w:t>
      </w:r>
      <w:r>
        <w:tab/>
        <w:t xml:space="preserve">                          </w:t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scanf(</w:t>
      </w:r>
      <w:proofErr w:type="gramEnd"/>
      <w:r>
        <w:t>"%d", &amp;input.floor_num);</w:t>
      </w:r>
    </w:p>
    <w:p w:rsidR="00A06E44" w:rsidRDefault="00A06E44" w:rsidP="0018288C">
      <w:pPr>
        <w:spacing w:line="10" w:lineRule="atLeast"/>
      </w:pPr>
      <w:r>
        <w:t xml:space="preserve">   </w:t>
      </w:r>
      <w:r>
        <w:tab/>
        <w:t xml:space="preserve">                            </w:t>
      </w:r>
      <w:r>
        <w:tab/>
      </w:r>
      <w:r>
        <w:tab/>
      </w:r>
      <w:r>
        <w:tab/>
      </w:r>
      <w:r>
        <w:tab/>
      </w:r>
      <w:r>
        <w:tab/>
        <w:t xml:space="preserve">     patient.floor_num = input.floor_num;</w:t>
      </w:r>
    </w:p>
    <w:p w:rsidR="00A06E44" w:rsidRDefault="00A06E44" w:rsidP="0018288C">
      <w:pPr>
        <w:spacing w:line="10" w:lineRule="atLeast"/>
      </w:pPr>
      <w:r>
        <w:t xml:space="preserve">   </w:t>
      </w:r>
      <w:r>
        <w:tab/>
        <w:t xml:space="preserve">                              </w:t>
      </w:r>
      <w:r>
        <w:tab/>
      </w:r>
      <w:r>
        <w:tab/>
      </w:r>
      <w:r>
        <w:tab/>
      </w:r>
      <w:r>
        <w:tab/>
        <w:t xml:space="preserve">    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          </w:t>
      </w:r>
      <w:proofErr w:type="gramStart"/>
      <w:r>
        <w:t>case</w:t>
      </w:r>
      <w:proofErr w:type="gramEnd"/>
      <w:r>
        <w:t xml:space="preserve"> '8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proofErr w:type="gramStart"/>
      <w:r>
        <w:t>printf(</w:t>
      </w:r>
      <w:proofErr w:type="gramEnd"/>
      <w:r>
        <w:t>"New room number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proofErr w:type="gramStart"/>
      <w:r>
        <w:t>scanf(</w:t>
      </w:r>
      <w:proofErr w:type="gramEnd"/>
      <w:r>
        <w:t>"%d", &amp;input.room_num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    patient.room_num = input.room_num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   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 xml:space="preserve">             }</w:t>
      </w:r>
    </w:p>
    <w:p w:rsidR="00A06E44" w:rsidRDefault="00A06E44" w:rsidP="0018288C">
      <w:pPr>
        <w:spacing w:line="10" w:lineRule="atLeast"/>
      </w:pPr>
      <w:r>
        <w:tab/>
        <w:t xml:space="preserve">                    </w:t>
      </w:r>
      <w:proofErr w:type="gramStart"/>
      <w:r>
        <w:t>case</w:t>
      </w:r>
      <w:proofErr w:type="gramEnd"/>
      <w:r>
        <w:t xml:space="preserve"> '9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New amount of downpayment: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f", &amp;input.downpayme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>patient.downpayment = input.downpayment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   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  <w:t xml:space="preserve">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          </w:t>
      </w:r>
      <w:proofErr w:type="gramStart"/>
      <w:r>
        <w:t>case</w:t>
      </w:r>
      <w:proofErr w:type="gramEnd"/>
      <w:r>
        <w:t xml:space="preserve"> '0'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  <w:t xml:space="preserve">            </w:t>
      </w:r>
      <w:proofErr w:type="gramStart"/>
      <w:r>
        <w:t>default</w:t>
      </w:r>
      <w:proofErr w:type="gramEnd"/>
      <w:r>
        <w:t>: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proofErr w:type="gramStart"/>
      <w:r>
        <w:t>system(</w:t>
      </w:r>
      <w:proofErr w:type="gramEnd"/>
      <w:r>
        <w:t>"cls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>
        <w:tab/>
        <w:t xml:space="preserve">  </w:t>
      </w:r>
      <w:proofErr w:type="gramStart"/>
      <w:r>
        <w:t>break</w:t>
      </w:r>
      <w:proofErr w:type="gramEnd"/>
      <w:r>
        <w:t>;</w:t>
      </w:r>
    </w:p>
    <w:p w:rsidR="00A06E44" w:rsidRDefault="00A06E44" w:rsidP="0018288C">
      <w:pPr>
        <w:spacing w:line="10" w:lineRule="atLeast"/>
      </w:pPr>
      <w:r>
        <w:t xml:space="preserve">                             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>
        <w:tab/>
        <w:t xml:space="preserve"> </w:t>
      </w:r>
      <w:r>
        <w:tab/>
        <w:t xml:space="preserve">   </w:t>
      </w:r>
      <w:r>
        <w:tab/>
        <w:t xml:space="preserve">    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 xml:space="preserve">}//case closing   </w:t>
      </w:r>
      <w:r>
        <w:tab/>
        <w:t xml:space="preserve">      </w:t>
      </w: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>fprintf(t,"%d\t%d\t%d\t%d\t%s\t%s\t%s\t%d\t%s\t%d\t%s\t%s\t%s\t%s\t%d\t%d\t%.2f\n",patient.patientnum, patient.month, patient.day, patient.year, patient.lname, patient.fname,patient.mname, patient.age, patient.gender, patient.house_num, patient.street, patient.barangay, patient.city,patient.room, patient.floor_num, patient.room_num, patient.downpayme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 xml:space="preserve">"\n\n Patient was successfully Updated!!! </w:t>
      </w:r>
      <w:proofErr w:type="gramStart"/>
      <w:r>
        <w:t>press</w:t>
      </w:r>
      <w:proofErr w:type="gramEnd"/>
      <w:r>
        <w:t xml:space="preserve"> Enter to continue!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uccess=</w:t>
      </w:r>
      <w:proofErr w:type="gramEnd"/>
      <w:r>
        <w:t>1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} // end of found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else{</w:t>
      </w:r>
      <w:proofErr w:type="gramEnd"/>
      <w:r>
        <w:t xml:space="preserve"> //not the same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  <w:t>fprintf(t,"%d\t%d\t%d\t%d\t%s\t%s\t%s\t%d\t%s\t%d\t%s\t%s\t%s\t%s\t%d\t%d\t%.2f\n",patient.patientnum, patient.month, patient.day, patient.year, patient.lname, patient.fname,patient.mname, patient.age, patient.gender, patient.house_num, patient.street, patient.barangay, patient.city,patient.room, patient.floor_num, patient.room_num, patient.downpaymen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  <w:t>} //end of not found</w:t>
      </w:r>
    </w:p>
    <w:p w:rsidR="00A06E44" w:rsidRDefault="00A06E44" w:rsidP="0018288C">
      <w:pPr>
        <w:spacing w:line="10" w:lineRule="atLeast"/>
      </w:pPr>
      <w:r>
        <w:lastRenderedPageBreak/>
        <w:tab/>
      </w:r>
      <w:r>
        <w:tab/>
      </w:r>
      <w:r>
        <w:tab/>
      </w:r>
      <w:r>
        <w:tab/>
        <w:t>}// end of while fscanf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fclose(</w:t>
      </w:r>
      <w:proofErr w:type="gramEnd"/>
      <w:r>
        <w:t>a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fclose(</w:t>
      </w:r>
      <w:proofErr w:type="gramEnd"/>
      <w:r>
        <w:t>t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remove(</w:t>
      </w:r>
      <w:proofErr w:type="gramEnd"/>
      <w:r>
        <w:t>"patient.txt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rename(</w:t>
      </w:r>
      <w:proofErr w:type="gramEnd"/>
      <w:r>
        <w:t>"temp.txt","patient.txt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>success==0){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Record not Found!!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getch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printf(</w:t>
      </w:r>
      <w:proofErr w:type="gramEnd"/>
      <w:r>
        <w:t>"\nDo you want to Edit more [Y/N]: "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r>
        <w:tab/>
      </w:r>
      <w:r>
        <w:tab/>
      </w:r>
      <w:proofErr w:type="gramStart"/>
      <w:r>
        <w:t>scanf(</w:t>
      </w:r>
      <w:proofErr w:type="gramEnd"/>
      <w:r>
        <w:t>"%s", &amp;answer);</w:t>
      </w:r>
    </w:p>
    <w:p w:rsidR="00A06E44" w:rsidRDefault="00A06E44" w:rsidP="0018288C">
      <w:pPr>
        <w:spacing w:line="10" w:lineRule="atLeast"/>
      </w:pPr>
      <w:r>
        <w:tab/>
      </w:r>
      <w:r>
        <w:tab/>
        <w:t>}//end of do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while(</w:t>
      </w:r>
      <w:proofErr w:type="gramEnd"/>
      <w:r>
        <w:t>toupper(answer)== 'Y');</w:t>
      </w:r>
    </w:p>
    <w:p w:rsidR="00A06E44" w:rsidRDefault="00A06E44" w:rsidP="0018288C">
      <w:pPr>
        <w:spacing w:line="10" w:lineRule="atLeast"/>
      </w:pPr>
      <w:r>
        <w:tab/>
      </w:r>
      <w:r>
        <w:tab/>
      </w:r>
      <w:proofErr w:type="gramStart"/>
      <w:r>
        <w:t>system(</w:t>
      </w:r>
      <w:proofErr w:type="gramEnd"/>
      <w:r>
        <w:t>"pause");</w:t>
      </w:r>
    </w:p>
    <w:p w:rsidR="00A06E44" w:rsidRDefault="00A06E44" w:rsidP="0018288C">
      <w:pPr>
        <w:spacing w:line="10" w:lineRule="atLeast"/>
      </w:pPr>
      <w:r>
        <w:tab/>
      </w:r>
      <w:r>
        <w:tab/>
        <w:t>main_</w:t>
      </w:r>
      <w:proofErr w:type="gramStart"/>
      <w:r>
        <w:t>menu(</w:t>
      </w:r>
      <w:proofErr w:type="gramEnd"/>
      <w:r>
        <w:t>);</w:t>
      </w:r>
    </w:p>
    <w:p w:rsidR="00A06E44" w:rsidRDefault="00A06E44" w:rsidP="0018288C">
      <w:pPr>
        <w:spacing w:line="10" w:lineRule="atLeast"/>
      </w:pPr>
      <w:r>
        <w:tab/>
      </w:r>
      <w:r>
        <w:tab/>
        <w:t>}//end of toupper</w:t>
      </w:r>
    </w:p>
    <w:p w:rsidR="00A06E44" w:rsidRDefault="00A06E44" w:rsidP="0018288C">
      <w:pPr>
        <w:spacing w:line="10" w:lineRule="atLeast"/>
      </w:pPr>
      <w:r>
        <w:t>}</w:t>
      </w:r>
    </w:p>
    <w:p w:rsidR="00A06E44" w:rsidRDefault="00A06E44" w:rsidP="0018288C">
      <w:pPr>
        <w:spacing w:line="10" w:lineRule="atLeast"/>
      </w:pPr>
      <w:r>
        <w:tab/>
      </w:r>
    </w:p>
    <w:p w:rsidR="00A06E44" w:rsidRDefault="00A06E44" w:rsidP="0018288C">
      <w:pPr>
        <w:spacing w:line="10" w:lineRule="atLeast"/>
        <w:jc w:val="center"/>
      </w:pPr>
      <w:r>
        <w:t>//END OF PROGRAM//</w:t>
      </w:r>
    </w:p>
    <w:p w:rsidR="00A06E44" w:rsidRDefault="00A06E44" w:rsidP="0018288C">
      <w:pPr>
        <w:spacing w:line="10" w:lineRule="atLeast"/>
        <w:jc w:val="center"/>
      </w:pPr>
      <w:r>
        <w:t>//DEVELOPERS//</w:t>
      </w:r>
    </w:p>
    <w:p w:rsidR="00A06E44" w:rsidRDefault="00A06E44" w:rsidP="0018288C">
      <w:pPr>
        <w:spacing w:line="10" w:lineRule="atLeast"/>
        <w:jc w:val="center"/>
      </w:pPr>
      <w:r>
        <w:t>//Ryan Joseph R. Samonte, Eliakim D. Urian, Ike F. Tag-at//</w:t>
      </w:r>
    </w:p>
    <w:p w:rsidR="00A06E44" w:rsidRDefault="00A06E44" w:rsidP="0018288C">
      <w:pPr>
        <w:spacing w:line="10" w:lineRule="atLeast"/>
        <w:jc w:val="center"/>
      </w:pPr>
      <w:r>
        <w:t>//Marlon V. Niño, Alec Brian A. Roxas, John Carlo F. Ubiña//</w:t>
      </w:r>
    </w:p>
    <w:p w:rsidR="00A06E44" w:rsidRDefault="00A06E44" w:rsidP="0018288C">
      <w:pPr>
        <w:spacing w:line="10" w:lineRule="atLeast"/>
        <w:jc w:val="center"/>
      </w:pPr>
      <w:r>
        <w:t>//Jose Paulo Flores Matociños//</w:t>
      </w:r>
    </w:p>
    <w:p w:rsidR="00A06E44" w:rsidRDefault="00A06E44" w:rsidP="0018288C">
      <w:pPr>
        <w:spacing w:line="10" w:lineRule="atLeast"/>
        <w:jc w:val="center"/>
      </w:pPr>
      <w:r>
        <w:t>//DATE STARTED: 1st Day of March year 2016//</w:t>
      </w:r>
    </w:p>
    <w:p w:rsidR="00A06E44" w:rsidRDefault="00A06E44" w:rsidP="0018288C">
      <w:pPr>
        <w:spacing w:line="10" w:lineRule="atLeast"/>
        <w:jc w:val="center"/>
      </w:pPr>
      <w:r>
        <w:t>//DATE FINISHED</w:t>
      </w:r>
      <w:proofErr w:type="gramStart"/>
      <w:r>
        <w:t>:8th</w:t>
      </w:r>
      <w:proofErr w:type="gramEnd"/>
      <w:r>
        <w:t xml:space="preserve"> Day of March year 2016//</w:t>
      </w:r>
    </w:p>
    <w:p w:rsidR="00A06E44" w:rsidRDefault="00A06E44" w:rsidP="0018288C">
      <w:pPr>
        <w:spacing w:line="10" w:lineRule="atLeast"/>
        <w:jc w:val="center"/>
      </w:pPr>
    </w:p>
    <w:p w:rsidR="00A06E44" w:rsidRDefault="00A06E44" w:rsidP="0018288C">
      <w:pPr>
        <w:spacing w:line="10" w:lineRule="atLeast"/>
        <w:jc w:val="center"/>
      </w:pPr>
    </w:p>
    <w:p w:rsidR="00A06E44" w:rsidRDefault="00A06E44" w:rsidP="0018288C">
      <w:pPr>
        <w:spacing w:line="10" w:lineRule="atLeast"/>
      </w:pPr>
    </w:p>
    <w:p w:rsidR="00A06E44" w:rsidRDefault="00A06E44" w:rsidP="0018288C">
      <w:pPr>
        <w:spacing w:line="10" w:lineRule="atLeast"/>
      </w:pPr>
    </w:p>
    <w:p w:rsidR="007F18FF" w:rsidRDefault="007F18FF" w:rsidP="0018288C">
      <w:pPr>
        <w:spacing w:line="10" w:lineRule="atLeast"/>
      </w:pPr>
    </w:p>
    <w:sectPr w:rsidR="007F18FF" w:rsidSect="0018288C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xsjAzsTAysrA0szBT0lEKTi0uzszPAykwqgUAe61o4iwAAAA="/>
  </w:docVars>
  <w:rsids>
    <w:rsidRoot w:val="00A06E44"/>
    <w:rsid w:val="0018288C"/>
    <w:rsid w:val="00481517"/>
    <w:rsid w:val="007F18FF"/>
    <w:rsid w:val="00A06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C41C1B-D591-48C4-9439-1EBA53BA5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7</Pages>
  <Words>5112</Words>
  <Characters>29139</Characters>
  <Application>Microsoft Office Word</Application>
  <DocSecurity>0</DocSecurity>
  <Lines>242</Lines>
  <Paragraphs>68</Paragraphs>
  <ScaleCrop>false</ScaleCrop>
  <Company/>
  <LinksUpToDate>false</LinksUpToDate>
  <CharactersWithSpaces>34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onte</dc:creator>
  <cp:keywords/>
  <dc:description/>
  <cp:lastModifiedBy>Samonte</cp:lastModifiedBy>
  <cp:revision>2</cp:revision>
  <dcterms:created xsi:type="dcterms:W3CDTF">2016-03-14T11:30:00Z</dcterms:created>
  <dcterms:modified xsi:type="dcterms:W3CDTF">2016-03-14T13:27:00Z</dcterms:modified>
</cp:coreProperties>
</file>